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FA9715D" w:rsidR="000809CC" w:rsidRPr="00CB5C51" w:rsidRDefault="002F0297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2F0297">
        <w:t>C</w:t>
      </w:r>
      <w:r w:rsidR="00F137A7">
        <w:t>reating</w:t>
      </w:r>
      <w:r w:rsidRPr="002F0297">
        <w:t xml:space="preserve"> your plan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52858283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  <w:bookmarkEnd w:id="55"/>
      <w:bookmarkEnd w:id="56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13448033"/>
      <w:bookmarkStart w:id="73" w:name="_Toc113520666"/>
      <w:bookmarkStart w:id="74" w:name="_Toc115270259"/>
      <w:bookmarkStart w:id="75" w:name="_Toc115709245"/>
      <w:bookmarkStart w:id="76" w:name="_Toc116315842"/>
      <w:bookmarkStart w:id="77" w:name="_Toc152587708"/>
      <w:bookmarkStart w:id="78" w:name="_Toc152685267"/>
      <w:bookmarkStart w:id="79" w:name="_Toc152686678"/>
      <w:bookmarkStart w:id="80" w:name="_Toc152687715"/>
      <w:bookmarkStart w:id="81" w:name="_Toc152858284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="001670F0">
        <w:rPr>
          <w:lang w:val="en-AU"/>
        </w:rPr>
        <w:t>fact sheet</w:t>
      </w:r>
      <w:bookmarkEnd w:id="77"/>
      <w:bookmarkEnd w:id="78"/>
      <w:bookmarkEnd w:id="79"/>
      <w:bookmarkEnd w:id="80"/>
      <w:bookmarkEnd w:id="81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3CB435A0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203247">
        <w:rPr>
          <w:noProof/>
          <w:lang w:val="x-none" w:eastAsia="x-none"/>
        </w:rPr>
        <w:t>12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191BEF02" w:rsidR="00CB5C51" w:rsidRPr="00BA0107" w:rsidRDefault="00D645BF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82" w:name="_Toc152587709"/>
      <w:bookmarkStart w:id="83" w:name="_Toc152685268"/>
      <w:bookmarkStart w:id="84" w:name="_Toc152686679"/>
      <w:bookmarkStart w:id="85" w:name="_Toc152687716"/>
      <w:bookmarkStart w:id="86" w:name="_Toc152858285"/>
      <w:r>
        <w:lastRenderedPageBreak/>
        <w:t>What is in this fact sheet?</w:t>
      </w:r>
      <w:bookmarkEnd w:id="82"/>
      <w:bookmarkEnd w:id="83"/>
      <w:bookmarkEnd w:id="84"/>
      <w:bookmarkEnd w:id="85"/>
      <w:bookmarkEnd w:id="86"/>
    </w:p>
    <w:p w14:paraId="40DB3A4D" w14:textId="2C107599" w:rsidR="00E35026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2858286" w:history="1">
        <w:r w:rsidR="00E35026" w:rsidRPr="002F72A2">
          <w:rPr>
            <w:rStyle w:val="Hyperlink"/>
          </w:rPr>
          <w:t>Your NDIS plan</w:t>
        </w:r>
        <w:r w:rsidR="00E35026">
          <w:rPr>
            <w:webHidden/>
          </w:rPr>
          <w:tab/>
        </w:r>
        <w:r w:rsidR="00E35026">
          <w:rPr>
            <w:webHidden/>
          </w:rPr>
          <w:fldChar w:fldCharType="begin"/>
        </w:r>
        <w:r w:rsidR="00E35026">
          <w:rPr>
            <w:webHidden/>
          </w:rPr>
          <w:instrText xml:space="preserve"> PAGEREF _Toc152858286 \h </w:instrText>
        </w:r>
        <w:r w:rsidR="00E35026">
          <w:rPr>
            <w:webHidden/>
          </w:rPr>
        </w:r>
        <w:r w:rsidR="00E35026">
          <w:rPr>
            <w:webHidden/>
          </w:rPr>
          <w:fldChar w:fldCharType="separate"/>
        </w:r>
        <w:r w:rsidR="00203247">
          <w:rPr>
            <w:webHidden/>
          </w:rPr>
          <w:t>3</w:t>
        </w:r>
        <w:r w:rsidR="00E35026">
          <w:rPr>
            <w:webHidden/>
          </w:rPr>
          <w:fldChar w:fldCharType="end"/>
        </w:r>
      </w:hyperlink>
    </w:p>
    <w:p w14:paraId="355885B3" w14:textId="4D895039" w:rsidR="00E35026" w:rsidRDefault="00D645B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8287" w:history="1">
        <w:r w:rsidR="00E35026" w:rsidRPr="002F72A2">
          <w:rPr>
            <w:rStyle w:val="Hyperlink"/>
          </w:rPr>
          <w:t>People who support you</w:t>
        </w:r>
        <w:r w:rsidR="00E35026">
          <w:rPr>
            <w:webHidden/>
          </w:rPr>
          <w:tab/>
        </w:r>
        <w:r w:rsidR="00E35026">
          <w:rPr>
            <w:webHidden/>
          </w:rPr>
          <w:fldChar w:fldCharType="begin"/>
        </w:r>
        <w:r w:rsidR="00E35026">
          <w:rPr>
            <w:webHidden/>
          </w:rPr>
          <w:instrText xml:space="preserve"> PAGEREF _Toc152858287 \h </w:instrText>
        </w:r>
        <w:r w:rsidR="00E35026">
          <w:rPr>
            <w:webHidden/>
          </w:rPr>
        </w:r>
        <w:r w:rsidR="00E35026">
          <w:rPr>
            <w:webHidden/>
          </w:rPr>
          <w:fldChar w:fldCharType="separate"/>
        </w:r>
        <w:r w:rsidR="00203247">
          <w:rPr>
            <w:webHidden/>
          </w:rPr>
          <w:t>4</w:t>
        </w:r>
        <w:r w:rsidR="00E35026">
          <w:rPr>
            <w:webHidden/>
          </w:rPr>
          <w:fldChar w:fldCharType="end"/>
        </w:r>
      </w:hyperlink>
    </w:p>
    <w:p w14:paraId="200DE2D2" w14:textId="0D93C812" w:rsidR="00E35026" w:rsidRDefault="00D645B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8288" w:history="1">
        <w:r w:rsidR="00E35026" w:rsidRPr="002F72A2">
          <w:rPr>
            <w:rStyle w:val="Hyperlink"/>
          </w:rPr>
          <w:t>Information we use to create your plan</w:t>
        </w:r>
        <w:r w:rsidR="00E35026">
          <w:rPr>
            <w:webHidden/>
          </w:rPr>
          <w:tab/>
        </w:r>
        <w:r w:rsidR="00E35026">
          <w:rPr>
            <w:webHidden/>
          </w:rPr>
          <w:fldChar w:fldCharType="begin"/>
        </w:r>
        <w:r w:rsidR="00E35026">
          <w:rPr>
            <w:webHidden/>
          </w:rPr>
          <w:instrText xml:space="preserve"> PAGEREF _Toc152858288 \h </w:instrText>
        </w:r>
        <w:r w:rsidR="00E35026">
          <w:rPr>
            <w:webHidden/>
          </w:rPr>
        </w:r>
        <w:r w:rsidR="00E35026">
          <w:rPr>
            <w:webHidden/>
          </w:rPr>
          <w:fldChar w:fldCharType="separate"/>
        </w:r>
        <w:r w:rsidR="00203247">
          <w:rPr>
            <w:webHidden/>
          </w:rPr>
          <w:t>5</w:t>
        </w:r>
        <w:r w:rsidR="00E35026">
          <w:rPr>
            <w:webHidden/>
          </w:rPr>
          <w:fldChar w:fldCharType="end"/>
        </w:r>
      </w:hyperlink>
    </w:p>
    <w:p w14:paraId="4FC34E02" w14:textId="3792DD6F" w:rsidR="00E35026" w:rsidRDefault="00D645B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8289" w:history="1">
        <w:r w:rsidR="00E35026" w:rsidRPr="002F72A2">
          <w:rPr>
            <w:rStyle w:val="Hyperlink"/>
          </w:rPr>
          <w:t>Your plan meeting</w:t>
        </w:r>
        <w:r w:rsidR="00E35026">
          <w:rPr>
            <w:webHidden/>
          </w:rPr>
          <w:tab/>
        </w:r>
        <w:r w:rsidR="00E35026">
          <w:rPr>
            <w:webHidden/>
          </w:rPr>
          <w:fldChar w:fldCharType="begin"/>
        </w:r>
        <w:r w:rsidR="00E35026">
          <w:rPr>
            <w:webHidden/>
          </w:rPr>
          <w:instrText xml:space="preserve"> PAGEREF _Toc152858289 \h </w:instrText>
        </w:r>
        <w:r w:rsidR="00E35026">
          <w:rPr>
            <w:webHidden/>
          </w:rPr>
        </w:r>
        <w:r w:rsidR="00E35026">
          <w:rPr>
            <w:webHidden/>
          </w:rPr>
          <w:fldChar w:fldCharType="separate"/>
        </w:r>
        <w:r w:rsidR="00203247">
          <w:rPr>
            <w:webHidden/>
          </w:rPr>
          <w:t>8</w:t>
        </w:r>
        <w:r w:rsidR="00E35026">
          <w:rPr>
            <w:webHidden/>
          </w:rPr>
          <w:fldChar w:fldCharType="end"/>
        </w:r>
      </w:hyperlink>
    </w:p>
    <w:p w14:paraId="129473A7" w14:textId="43E3D962" w:rsidR="00E35026" w:rsidRDefault="00D645B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8290" w:history="1">
        <w:r w:rsidR="00E35026" w:rsidRPr="002F72A2">
          <w:rPr>
            <w:rStyle w:val="Hyperlink"/>
          </w:rPr>
          <w:t>After your plan meeting</w:t>
        </w:r>
        <w:r w:rsidR="00E35026">
          <w:rPr>
            <w:webHidden/>
          </w:rPr>
          <w:tab/>
        </w:r>
        <w:r w:rsidR="00E35026">
          <w:rPr>
            <w:webHidden/>
          </w:rPr>
          <w:fldChar w:fldCharType="begin"/>
        </w:r>
        <w:r w:rsidR="00E35026">
          <w:rPr>
            <w:webHidden/>
          </w:rPr>
          <w:instrText xml:space="preserve"> PAGEREF _Toc152858290 \h </w:instrText>
        </w:r>
        <w:r w:rsidR="00E35026">
          <w:rPr>
            <w:webHidden/>
          </w:rPr>
        </w:r>
        <w:r w:rsidR="00E35026">
          <w:rPr>
            <w:webHidden/>
          </w:rPr>
          <w:fldChar w:fldCharType="separate"/>
        </w:r>
        <w:r w:rsidR="00203247">
          <w:rPr>
            <w:webHidden/>
          </w:rPr>
          <w:t>9</w:t>
        </w:r>
        <w:r w:rsidR="00E35026">
          <w:rPr>
            <w:webHidden/>
          </w:rPr>
          <w:fldChar w:fldCharType="end"/>
        </w:r>
      </w:hyperlink>
    </w:p>
    <w:p w14:paraId="642587BC" w14:textId="7707A14A" w:rsidR="00E35026" w:rsidRDefault="00D645B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8291" w:history="1">
        <w:r w:rsidR="00E35026" w:rsidRPr="002F72A2">
          <w:rPr>
            <w:rStyle w:val="Hyperlink"/>
          </w:rPr>
          <w:t>Changing your plan</w:t>
        </w:r>
        <w:r w:rsidR="00E35026">
          <w:rPr>
            <w:webHidden/>
          </w:rPr>
          <w:tab/>
        </w:r>
        <w:r w:rsidR="00E35026">
          <w:rPr>
            <w:webHidden/>
          </w:rPr>
          <w:fldChar w:fldCharType="begin"/>
        </w:r>
        <w:r w:rsidR="00E35026">
          <w:rPr>
            <w:webHidden/>
          </w:rPr>
          <w:instrText xml:space="preserve"> PAGEREF _Toc152858291 \h </w:instrText>
        </w:r>
        <w:r w:rsidR="00E35026">
          <w:rPr>
            <w:webHidden/>
          </w:rPr>
        </w:r>
        <w:r w:rsidR="00E35026">
          <w:rPr>
            <w:webHidden/>
          </w:rPr>
          <w:fldChar w:fldCharType="separate"/>
        </w:r>
        <w:r w:rsidR="00203247">
          <w:rPr>
            <w:webHidden/>
          </w:rPr>
          <w:t>10</w:t>
        </w:r>
        <w:r w:rsidR="00E35026">
          <w:rPr>
            <w:webHidden/>
          </w:rPr>
          <w:fldChar w:fldCharType="end"/>
        </w:r>
      </w:hyperlink>
    </w:p>
    <w:p w14:paraId="0ED52EBC" w14:textId="39128466" w:rsidR="00E35026" w:rsidRDefault="00D645B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8292" w:history="1">
        <w:r w:rsidR="00E35026" w:rsidRPr="002F72A2">
          <w:rPr>
            <w:rStyle w:val="Hyperlink"/>
          </w:rPr>
          <w:t>More information</w:t>
        </w:r>
        <w:r w:rsidR="00E35026">
          <w:rPr>
            <w:webHidden/>
          </w:rPr>
          <w:tab/>
        </w:r>
        <w:r w:rsidR="00E35026">
          <w:rPr>
            <w:webHidden/>
          </w:rPr>
          <w:fldChar w:fldCharType="begin"/>
        </w:r>
        <w:r w:rsidR="00E35026">
          <w:rPr>
            <w:webHidden/>
          </w:rPr>
          <w:instrText xml:space="preserve"> PAGEREF _Toc152858292 \h </w:instrText>
        </w:r>
        <w:r w:rsidR="00E35026">
          <w:rPr>
            <w:webHidden/>
          </w:rPr>
        </w:r>
        <w:r w:rsidR="00E35026">
          <w:rPr>
            <w:webHidden/>
          </w:rPr>
          <w:fldChar w:fldCharType="separate"/>
        </w:r>
        <w:r w:rsidR="00203247">
          <w:rPr>
            <w:webHidden/>
          </w:rPr>
          <w:t>11</w:t>
        </w:r>
        <w:r w:rsidR="00E35026">
          <w:rPr>
            <w:webHidden/>
          </w:rPr>
          <w:fldChar w:fldCharType="end"/>
        </w:r>
      </w:hyperlink>
    </w:p>
    <w:p w14:paraId="236EAA4E" w14:textId="1837A374" w:rsidR="00E35026" w:rsidRDefault="00D645B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8293" w:history="1">
        <w:r w:rsidR="00E35026" w:rsidRPr="002F72A2">
          <w:rPr>
            <w:rStyle w:val="Hyperlink"/>
          </w:rPr>
          <w:t>Word list</w:t>
        </w:r>
        <w:r w:rsidR="00E35026">
          <w:rPr>
            <w:webHidden/>
          </w:rPr>
          <w:tab/>
        </w:r>
        <w:r w:rsidR="00E35026">
          <w:rPr>
            <w:webHidden/>
          </w:rPr>
          <w:fldChar w:fldCharType="begin"/>
        </w:r>
        <w:r w:rsidR="00E35026">
          <w:rPr>
            <w:webHidden/>
          </w:rPr>
          <w:instrText xml:space="preserve"> PAGEREF _Toc152858293 \h </w:instrText>
        </w:r>
        <w:r w:rsidR="00E35026">
          <w:rPr>
            <w:webHidden/>
          </w:rPr>
        </w:r>
        <w:r w:rsidR="00E35026">
          <w:rPr>
            <w:webHidden/>
          </w:rPr>
          <w:fldChar w:fldCharType="separate"/>
        </w:r>
        <w:r w:rsidR="00203247">
          <w:rPr>
            <w:webHidden/>
          </w:rPr>
          <w:t>12</w:t>
        </w:r>
        <w:r w:rsidR="00E35026">
          <w:rPr>
            <w:webHidden/>
          </w:rPr>
          <w:fldChar w:fldCharType="end"/>
        </w:r>
      </w:hyperlink>
    </w:p>
    <w:p w14:paraId="5DEE5961" w14:textId="67883B2A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47A6B7E4" w:rsidR="00CB5C51" w:rsidRDefault="00A572A4" w:rsidP="00CB5C51">
      <w:pPr>
        <w:pStyle w:val="Heading2"/>
      </w:pPr>
      <w:bookmarkStart w:id="87" w:name="_Toc152858286"/>
      <w:r w:rsidRPr="00A572A4">
        <w:lastRenderedPageBreak/>
        <w:t>Your NDIS plan</w:t>
      </w:r>
      <w:bookmarkEnd w:id="87"/>
    </w:p>
    <w:p w14:paraId="1E1F3488" w14:textId="77777777" w:rsidR="00A572A4" w:rsidRPr="00A572A4" w:rsidRDefault="00A572A4" w:rsidP="00A572A4">
      <w:pPr>
        <w:rPr>
          <w:lang w:val="x-none" w:eastAsia="x-none"/>
        </w:rPr>
      </w:pPr>
      <w:r w:rsidRPr="00A572A4">
        <w:rPr>
          <w:lang w:val="x-none" w:eastAsia="x-none"/>
        </w:rPr>
        <w:t>We work with you to create a plan about the supports you need from the National Disability Insurance Scheme (NDIS).</w:t>
      </w:r>
    </w:p>
    <w:p w14:paraId="2E2EF942" w14:textId="77777777" w:rsidR="00A572A4" w:rsidRPr="00A572A4" w:rsidRDefault="00A572A4" w:rsidP="00A572A4">
      <w:pPr>
        <w:rPr>
          <w:lang w:val="x-none" w:eastAsia="x-none"/>
        </w:rPr>
      </w:pPr>
      <w:r w:rsidRPr="00A572A4">
        <w:rPr>
          <w:lang w:val="x-none" w:eastAsia="x-none"/>
        </w:rPr>
        <w:t xml:space="preserve">We call this your </w:t>
      </w:r>
      <w:r w:rsidRPr="00A572A4">
        <w:rPr>
          <w:rStyle w:val="Strong"/>
          <w:lang w:val="x-none" w:eastAsia="x-none"/>
        </w:rPr>
        <w:t>NDIS plan</w:t>
      </w:r>
      <w:r w:rsidRPr="00A572A4">
        <w:rPr>
          <w:lang w:val="x-none" w:eastAsia="x-none"/>
        </w:rPr>
        <w:t>.</w:t>
      </w:r>
    </w:p>
    <w:p w14:paraId="5B1D2720" w14:textId="77777777" w:rsidR="00A572A4" w:rsidRPr="00A572A4" w:rsidRDefault="00A572A4" w:rsidP="00A572A4">
      <w:pPr>
        <w:rPr>
          <w:lang w:val="x-none" w:eastAsia="x-none"/>
        </w:rPr>
      </w:pPr>
      <w:r w:rsidRPr="00A572A4">
        <w:rPr>
          <w:lang w:val="x-none" w:eastAsia="x-none"/>
        </w:rPr>
        <w:t>Your NDIS plan is a document that has information about:</w:t>
      </w:r>
    </w:p>
    <w:p w14:paraId="0872E1C7" w14:textId="77777777" w:rsidR="00A572A4" w:rsidRPr="00A572A4" w:rsidRDefault="00A572A4" w:rsidP="00A572A4">
      <w:pPr>
        <w:pStyle w:val="ListParagraph"/>
      </w:pPr>
      <w:r w:rsidRPr="00A572A4">
        <w:t>you and your goals</w:t>
      </w:r>
    </w:p>
    <w:p w14:paraId="3A4C3907" w14:textId="77777777" w:rsidR="00A572A4" w:rsidRPr="00A572A4" w:rsidRDefault="00A572A4" w:rsidP="00A572A4">
      <w:pPr>
        <w:pStyle w:val="ListParagraph"/>
      </w:pPr>
      <w:r w:rsidRPr="00A572A4">
        <w:t>the supports you need</w:t>
      </w:r>
    </w:p>
    <w:p w14:paraId="1934A20E" w14:textId="77777777" w:rsidR="00A572A4" w:rsidRPr="00A572A4" w:rsidRDefault="00A572A4" w:rsidP="00A572A4">
      <w:pPr>
        <w:pStyle w:val="ListParagraph"/>
      </w:pPr>
      <w:r w:rsidRPr="00A572A4">
        <w:t xml:space="preserve">the </w:t>
      </w:r>
      <w:r w:rsidRPr="00A572A4">
        <w:rPr>
          <w:rStyle w:val="Strong"/>
        </w:rPr>
        <w:t>funding</w:t>
      </w:r>
      <w:r w:rsidRPr="00A572A4">
        <w:t xml:space="preserve"> the NDIS will give you.</w:t>
      </w:r>
    </w:p>
    <w:p w14:paraId="68283D4B" w14:textId="17CFD24E" w:rsidR="00A572A4" w:rsidRDefault="00A572A4" w:rsidP="00A572A4">
      <w:pPr>
        <w:rPr>
          <w:lang w:val="x-none" w:eastAsia="x-none"/>
        </w:rPr>
      </w:pPr>
      <w:r w:rsidRPr="00A572A4">
        <w:rPr>
          <w:lang w:val="x-none" w:eastAsia="x-none"/>
        </w:rPr>
        <w:t>Funding is the money from your plan that pays for the supports you need.</w:t>
      </w:r>
    </w:p>
    <w:p w14:paraId="1AC3BF46" w14:textId="77777777" w:rsidR="00A572A4" w:rsidRDefault="00A572A4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52D38630" w14:textId="0245577B" w:rsidR="00A572A4" w:rsidRDefault="00A572A4" w:rsidP="00A572A4">
      <w:pPr>
        <w:pStyle w:val="Heading2"/>
      </w:pPr>
      <w:bookmarkStart w:id="88" w:name="_Toc152858287"/>
      <w:r w:rsidRPr="00A572A4">
        <w:lastRenderedPageBreak/>
        <w:t>People who support you</w:t>
      </w:r>
      <w:bookmarkEnd w:id="88"/>
    </w:p>
    <w:p w14:paraId="74635C8C" w14:textId="72E11CC6" w:rsidR="00A572A4" w:rsidRDefault="00A572A4" w:rsidP="00A572A4">
      <w:pPr>
        <w:pStyle w:val="Heading3"/>
        <w:spacing w:before="240"/>
      </w:pPr>
      <w:r w:rsidRPr="00A572A4">
        <w:t>Your NDIA planner</w:t>
      </w:r>
    </w:p>
    <w:p w14:paraId="67D3973E" w14:textId="77777777" w:rsidR="00A572A4" w:rsidRDefault="00A572A4" w:rsidP="00A572A4">
      <w:r>
        <w:t xml:space="preserve">Your </w:t>
      </w:r>
      <w:r w:rsidRPr="00A572A4">
        <w:rPr>
          <w:rStyle w:val="Strong"/>
        </w:rPr>
        <w:t>NDIA planner</w:t>
      </w:r>
      <w:r>
        <w:t xml:space="preserve"> will work with you to create your plan.</w:t>
      </w:r>
    </w:p>
    <w:p w14:paraId="3B5E24FA" w14:textId="77777777" w:rsidR="00A572A4" w:rsidRDefault="00A572A4" w:rsidP="00A572A4">
      <w:r>
        <w:t>An NDIA planner is someone who:</w:t>
      </w:r>
    </w:p>
    <w:p w14:paraId="25BD638A" w14:textId="77777777" w:rsidR="00A572A4" w:rsidRDefault="00A572A4" w:rsidP="00A572A4">
      <w:pPr>
        <w:pStyle w:val="ListParagraph"/>
      </w:pPr>
      <w:r>
        <w:t>works for the NDIA</w:t>
      </w:r>
    </w:p>
    <w:p w14:paraId="6DA05B01" w14:textId="77777777" w:rsidR="00A572A4" w:rsidRDefault="00A572A4" w:rsidP="00A572A4">
      <w:pPr>
        <w:pStyle w:val="ListParagraph"/>
      </w:pPr>
      <w:r>
        <w:t>makes new plans</w:t>
      </w:r>
    </w:p>
    <w:p w14:paraId="3BD02635" w14:textId="77777777" w:rsidR="00A572A4" w:rsidRDefault="00A572A4" w:rsidP="00A572A4">
      <w:pPr>
        <w:pStyle w:val="ListParagraph"/>
      </w:pPr>
      <w:r>
        <w:t>changes plans</w:t>
      </w:r>
    </w:p>
    <w:p w14:paraId="3B568803" w14:textId="77777777" w:rsidR="00A572A4" w:rsidRDefault="00A572A4" w:rsidP="00A572A4">
      <w:pPr>
        <w:pStyle w:val="ListParagraph"/>
      </w:pPr>
      <w:r>
        <w:t xml:space="preserve">develops your plan </w:t>
      </w:r>
      <w:r w:rsidRPr="00A572A4">
        <w:rPr>
          <w:rStyle w:val="Strong"/>
        </w:rPr>
        <w:t>budgets</w:t>
      </w:r>
      <w:r>
        <w:t>.</w:t>
      </w:r>
    </w:p>
    <w:p w14:paraId="01AC9CE2" w14:textId="77777777" w:rsidR="00A572A4" w:rsidRDefault="00A572A4" w:rsidP="00A572A4">
      <w:r>
        <w:t>A budget is how we split the funding in your plan.</w:t>
      </w:r>
    </w:p>
    <w:p w14:paraId="560B29A5" w14:textId="77777777" w:rsidR="00A572A4" w:rsidRDefault="00A572A4" w:rsidP="00A572A4">
      <w:r>
        <w:t>Your NDIA planner will ask to have a plan meeting with you.</w:t>
      </w:r>
    </w:p>
    <w:p w14:paraId="641E9D4A" w14:textId="20FF5205" w:rsidR="00A572A4" w:rsidRDefault="00A572A4" w:rsidP="00A572A4">
      <w:r>
        <w:t xml:space="preserve">We explain what happens in your plan meeting on page </w:t>
      </w:r>
      <w:r w:rsidR="00E35026">
        <w:rPr>
          <w:highlight w:val="yellow"/>
        </w:rPr>
        <w:fldChar w:fldCharType="begin"/>
      </w:r>
      <w:r w:rsidR="00E35026">
        <w:instrText xml:space="preserve"> PAGEREF _Ref152858356 \h </w:instrText>
      </w:r>
      <w:r w:rsidR="00E35026">
        <w:rPr>
          <w:highlight w:val="yellow"/>
        </w:rPr>
      </w:r>
      <w:r w:rsidR="00E35026">
        <w:rPr>
          <w:highlight w:val="yellow"/>
        </w:rPr>
        <w:fldChar w:fldCharType="separate"/>
      </w:r>
      <w:r w:rsidR="00203247">
        <w:rPr>
          <w:noProof/>
        </w:rPr>
        <w:t>8</w:t>
      </w:r>
      <w:r w:rsidR="00E35026">
        <w:rPr>
          <w:highlight w:val="yellow"/>
        </w:rPr>
        <w:fldChar w:fldCharType="end"/>
      </w:r>
      <w:r>
        <w:t>.</w:t>
      </w:r>
    </w:p>
    <w:p w14:paraId="3A264CB8" w14:textId="2AD4C90F" w:rsidR="00A572A4" w:rsidRDefault="00A572A4" w:rsidP="00A572A4">
      <w:pPr>
        <w:pStyle w:val="Heading3"/>
      </w:pPr>
      <w:proofErr w:type="gramStart"/>
      <w:r w:rsidRPr="00A572A4">
        <w:t>Your</w:t>
      </w:r>
      <w:proofErr w:type="gramEnd"/>
      <w:r w:rsidRPr="00A572A4">
        <w:t xml:space="preserve"> my NDIS contact</w:t>
      </w:r>
    </w:p>
    <w:p w14:paraId="13CB7878" w14:textId="77777777" w:rsidR="00A572A4" w:rsidRDefault="00A572A4" w:rsidP="00A572A4">
      <w:r>
        <w:t>You can talk with your my NDIS contact about your plan.</w:t>
      </w:r>
    </w:p>
    <w:p w14:paraId="7FD94724" w14:textId="77777777" w:rsidR="00A572A4" w:rsidRPr="00A572A4" w:rsidRDefault="00A572A4" w:rsidP="00A572A4">
      <w:pPr>
        <w:rPr>
          <w:spacing w:val="-4"/>
        </w:rPr>
      </w:pPr>
      <w:proofErr w:type="gramStart"/>
      <w:r w:rsidRPr="00A572A4">
        <w:rPr>
          <w:spacing w:val="-4"/>
        </w:rPr>
        <w:t>Your</w:t>
      </w:r>
      <w:proofErr w:type="gramEnd"/>
      <w:r w:rsidRPr="00A572A4">
        <w:rPr>
          <w:spacing w:val="-4"/>
        </w:rPr>
        <w:t xml:space="preserve"> my NDIS contact is a support person who you have a lot of contact with.</w:t>
      </w:r>
    </w:p>
    <w:p w14:paraId="4D8B2F15" w14:textId="77777777" w:rsidR="00A572A4" w:rsidRDefault="00A572A4" w:rsidP="00A572A4">
      <w:proofErr w:type="gramStart"/>
      <w:r>
        <w:t>Your</w:t>
      </w:r>
      <w:proofErr w:type="gramEnd"/>
      <w:r>
        <w:t xml:space="preserve"> my NDIS contact might be your NDIA planner.</w:t>
      </w:r>
    </w:p>
    <w:p w14:paraId="6F9A0DF8" w14:textId="77777777" w:rsidR="00A572A4" w:rsidRDefault="00A572A4" w:rsidP="00A572A4">
      <w:r>
        <w:t>They might be:</w:t>
      </w:r>
    </w:p>
    <w:p w14:paraId="0416DF07" w14:textId="77777777" w:rsidR="00A572A4" w:rsidRDefault="00A572A4" w:rsidP="00A572A4">
      <w:pPr>
        <w:pStyle w:val="ListParagraph"/>
      </w:pPr>
      <w:r>
        <w:t xml:space="preserve">a </w:t>
      </w:r>
      <w:r w:rsidRPr="00A572A4">
        <w:rPr>
          <w:rStyle w:val="Strong"/>
        </w:rPr>
        <w:t>local area coordinator</w:t>
      </w:r>
      <w:r>
        <w:t xml:space="preserve"> – someone who helps people with disability find and use supports</w:t>
      </w:r>
    </w:p>
    <w:p w14:paraId="5C9E7B9D" w14:textId="250A5485" w:rsidR="00A572A4" w:rsidRDefault="00A572A4" w:rsidP="00A572A4">
      <w:pPr>
        <w:pStyle w:val="ListParagraph"/>
      </w:pPr>
      <w:r>
        <w:t xml:space="preserve">an </w:t>
      </w:r>
      <w:r w:rsidRPr="00A572A4">
        <w:rPr>
          <w:rStyle w:val="Strong"/>
        </w:rPr>
        <w:t>early childhood partner</w:t>
      </w:r>
      <w:r>
        <w:t xml:space="preserve"> – someone who supports children with disability and their families.</w:t>
      </w:r>
    </w:p>
    <w:p w14:paraId="18594424" w14:textId="77777777" w:rsidR="00A572A4" w:rsidRDefault="00A572A4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65C08063" w14:textId="13AEF5CA" w:rsidR="00A572A4" w:rsidRDefault="00A572A4" w:rsidP="00E35026">
      <w:pPr>
        <w:pStyle w:val="Heading2"/>
        <w:spacing w:after="60"/>
      </w:pPr>
      <w:bookmarkStart w:id="89" w:name="_Toc152858288"/>
      <w:r w:rsidRPr="00A572A4">
        <w:lastRenderedPageBreak/>
        <w:t>Information we use to create your plan</w:t>
      </w:r>
      <w:bookmarkEnd w:id="89"/>
    </w:p>
    <w:p w14:paraId="25420971" w14:textId="77777777" w:rsidR="00A572A4" w:rsidRPr="00A572A4" w:rsidRDefault="00A572A4" w:rsidP="00E35026">
      <w:pPr>
        <w:spacing w:before="60" w:after="60"/>
        <w:rPr>
          <w:lang w:val="x-none" w:eastAsia="x-none"/>
        </w:rPr>
      </w:pPr>
      <w:r w:rsidRPr="00A572A4">
        <w:rPr>
          <w:lang w:val="x-none" w:eastAsia="x-none"/>
        </w:rPr>
        <w:t>We have to collect your information to create your plan.</w:t>
      </w:r>
    </w:p>
    <w:p w14:paraId="7170F2C3" w14:textId="77777777" w:rsidR="00A572A4" w:rsidRPr="00A572A4" w:rsidRDefault="00A572A4" w:rsidP="00E35026">
      <w:pPr>
        <w:spacing w:before="60" w:after="60"/>
        <w:rPr>
          <w:lang w:val="x-none" w:eastAsia="x-none"/>
        </w:rPr>
      </w:pPr>
      <w:r w:rsidRPr="00A572A4">
        <w:rPr>
          <w:lang w:val="x-none" w:eastAsia="x-none"/>
        </w:rPr>
        <w:t>This includes information about:</w:t>
      </w:r>
    </w:p>
    <w:p w14:paraId="151E2452" w14:textId="77777777" w:rsidR="00A572A4" w:rsidRPr="00A572A4" w:rsidRDefault="00A572A4" w:rsidP="00E35026">
      <w:pPr>
        <w:pStyle w:val="ListParagraph"/>
        <w:spacing w:before="60" w:after="180"/>
      </w:pPr>
      <w:r w:rsidRPr="00A572A4">
        <w:t>you</w:t>
      </w:r>
    </w:p>
    <w:p w14:paraId="40640C78" w14:textId="77777777" w:rsidR="00A572A4" w:rsidRPr="00A572A4" w:rsidRDefault="00A572A4" w:rsidP="00E35026">
      <w:pPr>
        <w:pStyle w:val="ListParagraph"/>
        <w:spacing w:before="60" w:after="180"/>
      </w:pPr>
      <w:r w:rsidRPr="00A572A4">
        <w:t>your disability</w:t>
      </w:r>
    </w:p>
    <w:p w14:paraId="593F37A7" w14:textId="77777777" w:rsidR="00A572A4" w:rsidRPr="00A572A4" w:rsidRDefault="00A572A4" w:rsidP="00E35026">
      <w:pPr>
        <w:pStyle w:val="ListParagraph"/>
        <w:spacing w:before="60" w:after="180"/>
      </w:pPr>
      <w:r w:rsidRPr="00A572A4">
        <w:t>what supports you need.</w:t>
      </w:r>
    </w:p>
    <w:p w14:paraId="6946D643" w14:textId="77777777" w:rsidR="00A572A4" w:rsidRPr="00A572A4" w:rsidRDefault="00A572A4" w:rsidP="00E35026">
      <w:pPr>
        <w:spacing w:before="60" w:after="60"/>
        <w:rPr>
          <w:lang w:val="x-none" w:eastAsia="x-none"/>
        </w:rPr>
      </w:pPr>
      <w:r w:rsidRPr="00A572A4">
        <w:rPr>
          <w:lang w:val="x-none" w:eastAsia="x-none"/>
        </w:rPr>
        <w:t>We will collect this information when you apply to the NDIS.</w:t>
      </w:r>
    </w:p>
    <w:p w14:paraId="098E1FF8" w14:textId="5D96A4F3" w:rsidR="00A572A4" w:rsidRDefault="00A572A4" w:rsidP="00E35026">
      <w:pPr>
        <w:spacing w:before="60" w:after="60"/>
        <w:rPr>
          <w:lang w:val="x-none" w:eastAsia="x-none"/>
        </w:rPr>
      </w:pPr>
      <w:r w:rsidRPr="00A572A4">
        <w:rPr>
          <w:lang w:val="x-none" w:eastAsia="x-none"/>
        </w:rPr>
        <w:t>Your NDIA planner will use this information to help create your first plan.</w:t>
      </w:r>
    </w:p>
    <w:p w14:paraId="6A6DB78C" w14:textId="77777777" w:rsidR="00A572A4" w:rsidRPr="00A572A4" w:rsidRDefault="00A572A4" w:rsidP="00E35026">
      <w:pPr>
        <w:spacing w:before="60" w:after="60"/>
        <w:rPr>
          <w:lang w:val="x-none" w:eastAsia="x-none"/>
        </w:rPr>
      </w:pPr>
      <w:r w:rsidRPr="00A572A4">
        <w:rPr>
          <w:lang w:val="x-none" w:eastAsia="x-none"/>
        </w:rPr>
        <w:t>They will also look at information about other people like you who take part in the NDIS.</w:t>
      </w:r>
    </w:p>
    <w:p w14:paraId="0E27534C" w14:textId="77777777" w:rsidR="00A572A4" w:rsidRPr="00A572A4" w:rsidRDefault="00A572A4" w:rsidP="00E35026">
      <w:pPr>
        <w:spacing w:before="60" w:after="60"/>
        <w:rPr>
          <w:lang w:val="x-none" w:eastAsia="x-none"/>
        </w:rPr>
      </w:pPr>
      <w:r w:rsidRPr="00A572A4">
        <w:rPr>
          <w:lang w:val="x-none" w:eastAsia="x-none"/>
        </w:rPr>
        <w:t>If you already have a plan, your NDIA planner will look at your old plan when they create your next one.</w:t>
      </w:r>
    </w:p>
    <w:p w14:paraId="04699739" w14:textId="15B3517F" w:rsidR="00A572A4" w:rsidRDefault="00A572A4" w:rsidP="00E35026">
      <w:pPr>
        <w:spacing w:before="60" w:after="60"/>
        <w:rPr>
          <w:lang w:val="x-none" w:eastAsia="x-none"/>
        </w:rPr>
      </w:pPr>
      <w:r w:rsidRPr="00A572A4">
        <w:rPr>
          <w:lang w:val="x-none" w:eastAsia="x-none"/>
        </w:rPr>
        <w:t>They will also look at other information you have shared about yourself.</w:t>
      </w:r>
    </w:p>
    <w:p w14:paraId="14A8B763" w14:textId="1F0AC817" w:rsidR="00A572A4" w:rsidRDefault="00A572A4" w:rsidP="00E35026">
      <w:pPr>
        <w:pStyle w:val="Heading3"/>
        <w:spacing w:after="60"/>
      </w:pPr>
      <w:r w:rsidRPr="00A572A4">
        <w:t>Your goals</w:t>
      </w:r>
    </w:p>
    <w:p w14:paraId="53E3B8A7" w14:textId="77777777" w:rsidR="00A572A4" w:rsidRDefault="00A572A4" w:rsidP="00E35026">
      <w:pPr>
        <w:spacing w:before="60" w:after="60"/>
      </w:pPr>
      <w:r>
        <w:t>We will include your goals in your plan.</w:t>
      </w:r>
    </w:p>
    <w:p w14:paraId="622FCA3A" w14:textId="77777777" w:rsidR="00A572A4" w:rsidRDefault="00A572A4" w:rsidP="00E35026">
      <w:pPr>
        <w:spacing w:before="60" w:after="60"/>
      </w:pPr>
      <w:r>
        <w:t>Your goals help us understand how we can support you best.</w:t>
      </w:r>
    </w:p>
    <w:p w14:paraId="5E6DF646" w14:textId="77777777" w:rsidR="00A572A4" w:rsidRDefault="00A572A4" w:rsidP="00E35026">
      <w:pPr>
        <w:spacing w:before="60" w:after="60"/>
      </w:pPr>
      <w:r>
        <w:t>You can have as many goals as you want.</w:t>
      </w:r>
    </w:p>
    <w:p w14:paraId="7C2FF2CD" w14:textId="3B8DC827" w:rsidR="00A572A4" w:rsidRDefault="00A572A4" w:rsidP="00E35026">
      <w:pPr>
        <w:spacing w:before="60" w:after="60"/>
      </w:pPr>
      <w:r>
        <w:t>Your goals can be about anything you want.</w:t>
      </w:r>
    </w:p>
    <w:p w14:paraId="31D72403" w14:textId="77777777" w:rsidR="00A572A4" w:rsidRDefault="00A572A4" w:rsidP="00E35026">
      <w:pPr>
        <w:spacing w:before="60" w:after="60"/>
      </w:pPr>
      <w:r>
        <w:t>They can be:</w:t>
      </w:r>
    </w:p>
    <w:p w14:paraId="258D5252" w14:textId="77777777" w:rsidR="00A572A4" w:rsidRDefault="00A572A4" w:rsidP="00E35026">
      <w:pPr>
        <w:pStyle w:val="ListParagraph"/>
        <w:spacing w:before="60" w:after="180"/>
      </w:pPr>
      <w:r>
        <w:t>big or small</w:t>
      </w:r>
    </w:p>
    <w:p w14:paraId="399BD55A" w14:textId="77777777" w:rsidR="00A572A4" w:rsidRDefault="00A572A4" w:rsidP="00E35026">
      <w:pPr>
        <w:pStyle w:val="ListParagraph"/>
        <w:spacing w:before="60" w:after="180"/>
      </w:pPr>
      <w:r>
        <w:t>long-term or short-term.</w:t>
      </w:r>
    </w:p>
    <w:p w14:paraId="2A54B510" w14:textId="77777777" w:rsidR="00A572A4" w:rsidRDefault="00A572A4" w:rsidP="00E35026">
      <w:pPr>
        <w:spacing w:before="60" w:after="60"/>
      </w:pPr>
      <w:r>
        <w:t>We will think about how your disability might affect how you work towards your goals.</w:t>
      </w:r>
    </w:p>
    <w:p w14:paraId="0EB2F8B6" w14:textId="2AB51987" w:rsidR="00A572A4" w:rsidRPr="00E35026" w:rsidRDefault="00A572A4" w:rsidP="00E35026">
      <w:pPr>
        <w:spacing w:before="60" w:after="60"/>
        <w:ind w:right="-283"/>
        <w:rPr>
          <w:spacing w:val="-4"/>
        </w:rPr>
      </w:pPr>
      <w:r w:rsidRPr="00E35026">
        <w:rPr>
          <w:spacing w:val="-4"/>
        </w:rPr>
        <w:t>We will also think about what supports might help you work towards your goals.</w:t>
      </w:r>
    </w:p>
    <w:p w14:paraId="02FC260D" w14:textId="77777777" w:rsidR="00A572A4" w:rsidRDefault="00A572A4" w:rsidP="00E35026">
      <w:pPr>
        <w:spacing w:before="60" w:after="60"/>
      </w:pPr>
      <w:r>
        <w:t>You can find out more about goals on the NDIS website.</w:t>
      </w:r>
    </w:p>
    <w:p w14:paraId="38DBE61B" w14:textId="080B72CD" w:rsidR="00A572A4" w:rsidRDefault="00D645BF" w:rsidP="00E35026">
      <w:pPr>
        <w:spacing w:before="60" w:after="60"/>
      </w:pPr>
      <w:hyperlink r:id="rId9" w:history="1">
        <w:r w:rsidR="00A572A4" w:rsidRPr="0058086F">
          <w:rPr>
            <w:rStyle w:val="Hyperlink"/>
          </w:rPr>
          <w:t>www.ndis.gov.au/setting-goals</w:t>
        </w:r>
      </w:hyperlink>
      <w:r w:rsidR="00A572A4">
        <w:t xml:space="preserve"> </w:t>
      </w:r>
    </w:p>
    <w:p w14:paraId="570AA72F" w14:textId="7BD5CF4D" w:rsidR="00A572A4" w:rsidRDefault="00A572A4" w:rsidP="00A572A4">
      <w:pPr>
        <w:pStyle w:val="Heading3"/>
      </w:pPr>
      <w:r w:rsidRPr="00A572A4">
        <w:lastRenderedPageBreak/>
        <w:t>Your supports</w:t>
      </w:r>
    </w:p>
    <w:p w14:paraId="5ECF58D2" w14:textId="77777777" w:rsidR="00A572A4" w:rsidRDefault="00A572A4" w:rsidP="00A572A4">
      <w:r>
        <w:t>We have rules about what NDIS supports we can give you funding for.</w:t>
      </w:r>
    </w:p>
    <w:p w14:paraId="538F5B36" w14:textId="72997630" w:rsidR="00A572A4" w:rsidRDefault="00A572A4" w:rsidP="00A572A4">
      <w:r>
        <w:t>The rules say you can only get NDIS supports for things you need because of the ways your disability affects you.</w:t>
      </w:r>
    </w:p>
    <w:p w14:paraId="3DAB082D" w14:textId="77777777" w:rsidR="00A572A4" w:rsidRDefault="00A572A4" w:rsidP="00A572A4">
      <w:r>
        <w:t>NDIS supports also need to:</w:t>
      </w:r>
    </w:p>
    <w:p w14:paraId="65656CDA" w14:textId="77777777" w:rsidR="00A572A4" w:rsidRDefault="00A572A4" w:rsidP="00A572A4">
      <w:pPr>
        <w:pStyle w:val="ListParagraph"/>
      </w:pPr>
      <w:r>
        <w:t>do what you need them to do</w:t>
      </w:r>
    </w:p>
    <w:p w14:paraId="7F0DE479" w14:textId="77777777" w:rsidR="00A572A4" w:rsidRDefault="00A572A4" w:rsidP="00A572A4">
      <w:pPr>
        <w:pStyle w:val="ListParagraph"/>
      </w:pPr>
      <w:r>
        <w:t>be a good price for the support you get.</w:t>
      </w:r>
    </w:p>
    <w:p w14:paraId="133C7ACC" w14:textId="5302EAC5" w:rsidR="00A572A4" w:rsidRDefault="00A572A4" w:rsidP="00A572A4">
      <w:r>
        <w:t>We will think about how your NDIS supports will work together.</w:t>
      </w:r>
    </w:p>
    <w:p w14:paraId="3CBD4C40" w14:textId="77777777" w:rsidR="00A572A4" w:rsidRDefault="00A572A4" w:rsidP="00A572A4">
      <w:r>
        <w:t>For example, you might get more funding for a certain NDIS support.</w:t>
      </w:r>
    </w:p>
    <w:p w14:paraId="4522F650" w14:textId="77777777" w:rsidR="00A572A4" w:rsidRDefault="00A572A4" w:rsidP="00A572A4">
      <w:proofErr w:type="gramStart"/>
      <w:r>
        <w:t>So</w:t>
      </w:r>
      <w:proofErr w:type="gramEnd"/>
      <w:r>
        <w:t xml:space="preserve"> you might not need as much funding for other NDIS supports.</w:t>
      </w:r>
    </w:p>
    <w:p w14:paraId="69502457" w14:textId="77777777" w:rsidR="00A572A4" w:rsidRDefault="00A572A4" w:rsidP="00A572A4">
      <w:r>
        <w:t>We will also think about other supports you can get.</w:t>
      </w:r>
    </w:p>
    <w:p w14:paraId="428F102C" w14:textId="77777777" w:rsidR="00A572A4" w:rsidRDefault="00A572A4" w:rsidP="00A572A4">
      <w:r>
        <w:t>For example, support from:</w:t>
      </w:r>
    </w:p>
    <w:p w14:paraId="056C376A" w14:textId="77777777" w:rsidR="00A572A4" w:rsidRDefault="00A572A4" w:rsidP="00A572A4">
      <w:pPr>
        <w:pStyle w:val="ListParagraph"/>
      </w:pPr>
      <w:r>
        <w:t>your family and friends</w:t>
      </w:r>
    </w:p>
    <w:p w14:paraId="23967F4D" w14:textId="77777777" w:rsidR="00A572A4" w:rsidRDefault="00A572A4" w:rsidP="00A572A4">
      <w:pPr>
        <w:pStyle w:val="ListParagraph"/>
      </w:pPr>
      <w:r>
        <w:t>your community</w:t>
      </w:r>
    </w:p>
    <w:p w14:paraId="5F9E83BD" w14:textId="77777777" w:rsidR="00A572A4" w:rsidRDefault="00A572A4" w:rsidP="00A572A4">
      <w:pPr>
        <w:pStyle w:val="ListParagraph"/>
      </w:pPr>
      <w:r>
        <w:t>government services.</w:t>
      </w:r>
    </w:p>
    <w:p w14:paraId="5F30D089" w14:textId="77777777" w:rsidR="00A572A4" w:rsidRDefault="00A572A4" w:rsidP="00A572A4">
      <w:r>
        <w:t>We will include these supports in your plan.</w:t>
      </w:r>
    </w:p>
    <w:p w14:paraId="6EBD00AB" w14:textId="77777777" w:rsidR="00A572A4" w:rsidRDefault="00A572A4" w:rsidP="00A572A4">
      <w:r>
        <w:t>You can find out more about what NDIS supports we can give you funding for on the NDIS website.</w:t>
      </w:r>
    </w:p>
    <w:p w14:paraId="42232F54" w14:textId="369D9838" w:rsidR="00E35026" w:rsidRDefault="00D645BF" w:rsidP="00A572A4">
      <w:hyperlink r:id="rId10" w:history="1">
        <w:r w:rsidR="00956557">
          <w:rPr>
            <w:rStyle w:val="Hyperlink"/>
          </w:rPr>
          <w:t>https://ourguidelines.ndis.gov.au/funding-criteria</w:t>
        </w:r>
      </w:hyperlink>
    </w:p>
    <w:p w14:paraId="64FD209E" w14:textId="77777777" w:rsidR="00E35026" w:rsidRDefault="00E35026">
      <w:pPr>
        <w:spacing w:before="0" w:after="0" w:line="240" w:lineRule="auto"/>
      </w:pPr>
      <w:r>
        <w:br w:type="page"/>
      </w:r>
    </w:p>
    <w:p w14:paraId="21826FD9" w14:textId="3C797880" w:rsidR="00A572A4" w:rsidRDefault="00A572A4" w:rsidP="00203247">
      <w:pPr>
        <w:pStyle w:val="Heading3"/>
        <w:spacing w:after="0"/>
      </w:pPr>
      <w:r w:rsidRPr="00A572A4">
        <w:lastRenderedPageBreak/>
        <w:t xml:space="preserve">Who will manage your </w:t>
      </w:r>
      <w:proofErr w:type="gramStart"/>
      <w:r w:rsidRPr="00A572A4">
        <w:t>funding</w:t>
      </w:r>
      <w:proofErr w:type="gramEnd"/>
    </w:p>
    <w:p w14:paraId="3E00B56C" w14:textId="4805181E" w:rsidR="00A572A4" w:rsidRDefault="00A572A4" w:rsidP="00203247">
      <w:pPr>
        <w:spacing w:before="0" w:after="60"/>
      </w:pPr>
      <w:r w:rsidRPr="00A572A4">
        <w:t>We will work with you to decide who will manage your funding.</w:t>
      </w:r>
    </w:p>
    <w:p w14:paraId="654B91B0" w14:textId="77777777" w:rsidR="00A572A4" w:rsidRDefault="00A572A4" w:rsidP="00E35026">
      <w:pPr>
        <w:spacing w:before="60" w:after="60"/>
      </w:pPr>
      <w:r>
        <w:t>Your plan will say if:</w:t>
      </w:r>
    </w:p>
    <w:p w14:paraId="1F20F970" w14:textId="77777777" w:rsidR="00A572A4" w:rsidRDefault="00A572A4" w:rsidP="00E35026">
      <w:pPr>
        <w:pStyle w:val="ListParagraph"/>
        <w:spacing w:before="60" w:after="180"/>
      </w:pPr>
      <w:r>
        <w:t>you will ‘self-manage’ – you manage your plan</w:t>
      </w:r>
    </w:p>
    <w:p w14:paraId="4F0DF1C3" w14:textId="158E323B" w:rsidR="00A572A4" w:rsidRDefault="00A572A4" w:rsidP="00E35026">
      <w:pPr>
        <w:pStyle w:val="ListParagraph"/>
        <w:spacing w:before="60" w:after="180"/>
      </w:pPr>
      <w:r>
        <w:t xml:space="preserve">you will have a </w:t>
      </w:r>
      <w:r w:rsidRPr="00A572A4">
        <w:rPr>
          <w:rStyle w:val="Strong"/>
        </w:rPr>
        <w:t>plan manager</w:t>
      </w:r>
      <w:r>
        <w:t xml:space="preserve"> – someone who will manage your funding for you</w:t>
      </w:r>
    </w:p>
    <w:p w14:paraId="6500A8E5" w14:textId="5689E532" w:rsidR="00A572A4" w:rsidRDefault="00A572A4" w:rsidP="00E35026">
      <w:pPr>
        <w:pStyle w:val="ListParagraph"/>
        <w:spacing w:before="60" w:after="180"/>
      </w:pPr>
      <w:r>
        <w:t>your plan will be ‘NDIA-managed’ – when you ask the NDIA to manage the funding in your plan for you.</w:t>
      </w:r>
    </w:p>
    <w:p w14:paraId="655C37F9" w14:textId="77777777" w:rsidR="00A572A4" w:rsidRDefault="00A572A4" w:rsidP="00E35026">
      <w:pPr>
        <w:spacing w:before="60" w:after="60"/>
      </w:pPr>
      <w:r>
        <w:t xml:space="preserve">Sometimes we </w:t>
      </w:r>
      <w:proofErr w:type="gramStart"/>
      <w:r>
        <w:t>have to</w:t>
      </w:r>
      <w:proofErr w:type="gramEnd"/>
      <w:r>
        <w:t xml:space="preserve"> manage your plan for you.</w:t>
      </w:r>
    </w:p>
    <w:p w14:paraId="1DDC430C" w14:textId="77777777" w:rsidR="00A572A4" w:rsidRDefault="00A572A4" w:rsidP="00E35026">
      <w:pPr>
        <w:spacing w:before="60" w:after="60"/>
      </w:pPr>
      <w:r>
        <w:t xml:space="preserve">This can happen if we decide self-managing your plan will put you at risk. </w:t>
      </w:r>
    </w:p>
    <w:p w14:paraId="2604D2F1" w14:textId="77777777" w:rsidR="00A572A4" w:rsidRDefault="00A572A4" w:rsidP="00E35026">
      <w:pPr>
        <w:spacing w:before="60" w:after="60"/>
      </w:pPr>
      <w:r>
        <w:t>For example, if you do not have enough money to pay what you owe.</w:t>
      </w:r>
    </w:p>
    <w:p w14:paraId="221D2824" w14:textId="77777777" w:rsidR="00A572A4" w:rsidRDefault="00A572A4" w:rsidP="00E35026">
      <w:pPr>
        <w:spacing w:before="60" w:after="60"/>
      </w:pPr>
      <w:r>
        <w:t>There are also some NDIS supports we must manage funding for.</w:t>
      </w:r>
    </w:p>
    <w:p w14:paraId="5399B695" w14:textId="77777777" w:rsidR="00A572A4" w:rsidRDefault="00A572A4" w:rsidP="00E35026">
      <w:pPr>
        <w:spacing w:before="60" w:after="60"/>
      </w:pPr>
      <w:r>
        <w:t>You can find out more about managing funding on the NDIS website.</w:t>
      </w:r>
    </w:p>
    <w:p w14:paraId="0A501130" w14:textId="65F6EE13" w:rsidR="00A572A4" w:rsidRDefault="00D645BF" w:rsidP="00E35026">
      <w:pPr>
        <w:spacing w:before="60" w:after="60"/>
      </w:pPr>
      <w:hyperlink r:id="rId11" w:history="1">
        <w:r w:rsidR="00A572A4" w:rsidRPr="00025A8F">
          <w:rPr>
            <w:rStyle w:val="Hyperlink"/>
          </w:rPr>
          <w:t>ourguidelines.ndis.gov.au/managing-your-funding</w:t>
        </w:r>
      </w:hyperlink>
    </w:p>
    <w:p w14:paraId="344FC225" w14:textId="6CDC475A" w:rsidR="00025A8F" w:rsidRDefault="00025A8F" w:rsidP="00203247">
      <w:pPr>
        <w:pStyle w:val="Heading3"/>
        <w:spacing w:before="400" w:after="0"/>
      </w:pPr>
      <w:r w:rsidRPr="00025A8F">
        <w:t>How long your plan will go for</w:t>
      </w:r>
    </w:p>
    <w:p w14:paraId="791AF60C" w14:textId="0BFD7B60" w:rsidR="00025A8F" w:rsidRDefault="00025A8F" w:rsidP="00203247">
      <w:pPr>
        <w:spacing w:before="0" w:after="60"/>
      </w:pPr>
      <w:r>
        <w:t>Your plan can go for up to 3 years.</w:t>
      </w:r>
    </w:p>
    <w:p w14:paraId="0BCA54BB" w14:textId="1A5E332E" w:rsidR="00025A8F" w:rsidRDefault="00025A8F" w:rsidP="00E35026">
      <w:pPr>
        <w:spacing w:before="60" w:after="60"/>
      </w:pPr>
      <w:r>
        <w:t>We will try to make sure your plan goes for as long as you want.</w:t>
      </w:r>
    </w:p>
    <w:p w14:paraId="56F6B1C3" w14:textId="77777777" w:rsidR="00025A8F" w:rsidRDefault="00025A8F" w:rsidP="00E35026">
      <w:pPr>
        <w:spacing w:before="60" w:after="60"/>
      </w:pPr>
      <w:r>
        <w:t>But your plan might be shorter if we think your life might change soon.</w:t>
      </w:r>
    </w:p>
    <w:p w14:paraId="510E6992" w14:textId="77777777" w:rsidR="00025A8F" w:rsidRDefault="00025A8F" w:rsidP="00E35026">
      <w:pPr>
        <w:spacing w:before="60" w:after="60"/>
      </w:pPr>
      <w:r>
        <w:t>For example, if you joined the NDIS as part of </w:t>
      </w:r>
      <w:r w:rsidRPr="00025A8F">
        <w:rPr>
          <w:rStyle w:val="Strong"/>
        </w:rPr>
        <w:t>early intervention</w:t>
      </w:r>
      <w:r>
        <w:t>.</w:t>
      </w:r>
    </w:p>
    <w:p w14:paraId="30F4D6D0" w14:textId="77777777" w:rsidR="00025A8F" w:rsidRDefault="00025A8F" w:rsidP="00E35026">
      <w:pPr>
        <w:spacing w:before="60" w:after="60"/>
      </w:pPr>
      <w:r>
        <w:t>Early intervention is one way people join the NDIS.</w:t>
      </w:r>
    </w:p>
    <w:p w14:paraId="3BE1BC0F" w14:textId="77777777" w:rsidR="00025A8F" w:rsidRDefault="00025A8F" w:rsidP="00E35026">
      <w:pPr>
        <w:spacing w:before="60" w:after="60"/>
      </w:pPr>
      <w:r>
        <w:t>The words ‘early intervention’ come from the laws about the NDIS.</w:t>
      </w:r>
    </w:p>
    <w:p w14:paraId="5DF864C3" w14:textId="77777777" w:rsidR="00025A8F" w:rsidRDefault="00025A8F" w:rsidP="00E35026">
      <w:pPr>
        <w:spacing w:before="60" w:after="60"/>
      </w:pPr>
      <w:r>
        <w:t>It is a way for people to get support:</w:t>
      </w:r>
    </w:p>
    <w:p w14:paraId="1D3E7A76" w14:textId="77777777" w:rsidR="00025A8F" w:rsidRDefault="00025A8F" w:rsidP="00E35026">
      <w:pPr>
        <w:pStyle w:val="ListParagraph"/>
        <w:spacing w:before="60" w:after="180"/>
      </w:pPr>
      <w:r>
        <w:t>as early as possible</w:t>
      </w:r>
    </w:p>
    <w:p w14:paraId="00ECD0BF" w14:textId="77777777" w:rsidR="00025A8F" w:rsidRDefault="00025A8F" w:rsidP="00E35026">
      <w:pPr>
        <w:pStyle w:val="ListParagraph"/>
        <w:spacing w:before="60" w:after="180"/>
      </w:pPr>
      <w:r>
        <w:t>when they first get a disability.</w:t>
      </w:r>
    </w:p>
    <w:p w14:paraId="1810D4A1" w14:textId="77777777" w:rsidR="00025A8F" w:rsidRDefault="00025A8F" w:rsidP="00E35026">
      <w:pPr>
        <w:spacing w:before="60" w:after="60"/>
      </w:pPr>
      <w:r>
        <w:t>We will also give children younger than 9 years old a shorter plan.</w:t>
      </w:r>
    </w:p>
    <w:p w14:paraId="58B9E287" w14:textId="77777777" w:rsidR="00025A8F" w:rsidRPr="00E35026" w:rsidRDefault="00025A8F" w:rsidP="00E35026">
      <w:pPr>
        <w:spacing w:before="60" w:after="60"/>
        <w:rPr>
          <w:spacing w:val="-4"/>
        </w:rPr>
      </w:pPr>
      <w:r w:rsidRPr="00E35026">
        <w:rPr>
          <w:spacing w:val="-4"/>
        </w:rPr>
        <w:t>You can find out more about how long plans can go for on the NDIS website.</w:t>
      </w:r>
    </w:p>
    <w:p w14:paraId="4B2109D8" w14:textId="5D7B781C" w:rsidR="00025A8F" w:rsidRDefault="00D645BF" w:rsidP="00E35026">
      <w:pPr>
        <w:spacing w:before="60" w:after="60"/>
      </w:pPr>
      <w:hyperlink r:id="rId12" w:history="1">
        <w:r w:rsidR="00025A8F" w:rsidRPr="00025A8F">
          <w:rPr>
            <w:rStyle w:val="Hyperlink"/>
          </w:rPr>
          <w:t>ourguidelines.ndis.gov.au/how-long-will-your-plan-go</w:t>
        </w:r>
      </w:hyperlink>
    </w:p>
    <w:p w14:paraId="01BD7D45" w14:textId="0E9760EA" w:rsidR="00025A8F" w:rsidRDefault="00025A8F" w:rsidP="000F470A">
      <w:pPr>
        <w:pStyle w:val="Heading2"/>
        <w:spacing w:after="80"/>
      </w:pPr>
      <w:bookmarkStart w:id="90" w:name="_Toc152858289"/>
      <w:bookmarkStart w:id="91" w:name="_Ref152858356"/>
      <w:r w:rsidRPr="00025A8F">
        <w:lastRenderedPageBreak/>
        <w:t>Your plan meeting</w:t>
      </w:r>
      <w:bookmarkEnd w:id="90"/>
      <w:bookmarkEnd w:id="91"/>
    </w:p>
    <w:p w14:paraId="14C19A85" w14:textId="77777777" w:rsidR="00025A8F" w:rsidRPr="00025A8F" w:rsidRDefault="00025A8F" w:rsidP="000F470A">
      <w:pPr>
        <w:spacing w:before="80" w:after="80"/>
        <w:rPr>
          <w:lang w:val="x-none" w:eastAsia="x-none"/>
        </w:rPr>
      </w:pPr>
      <w:r w:rsidRPr="00025A8F">
        <w:rPr>
          <w:lang w:val="x-none" w:eastAsia="x-none"/>
        </w:rPr>
        <w:t>At your plan meeting your NDIA planner will talk with you about:</w:t>
      </w:r>
    </w:p>
    <w:p w14:paraId="6251A865" w14:textId="77777777" w:rsidR="00025A8F" w:rsidRPr="00025A8F" w:rsidRDefault="00025A8F" w:rsidP="000F470A">
      <w:pPr>
        <w:pStyle w:val="ListParagraph"/>
        <w:spacing w:before="80"/>
      </w:pPr>
      <w:r w:rsidRPr="00025A8F">
        <w:t>you</w:t>
      </w:r>
    </w:p>
    <w:p w14:paraId="71B620DA" w14:textId="77777777" w:rsidR="00025A8F" w:rsidRPr="00025A8F" w:rsidRDefault="00025A8F" w:rsidP="000F470A">
      <w:pPr>
        <w:pStyle w:val="ListParagraph"/>
        <w:spacing w:before="80"/>
      </w:pPr>
      <w:r w:rsidRPr="00025A8F">
        <w:t>your goals</w:t>
      </w:r>
    </w:p>
    <w:p w14:paraId="73173631" w14:textId="77777777" w:rsidR="00025A8F" w:rsidRPr="00025A8F" w:rsidRDefault="00025A8F" w:rsidP="000F470A">
      <w:pPr>
        <w:pStyle w:val="ListParagraph"/>
        <w:spacing w:before="80"/>
      </w:pPr>
      <w:r w:rsidRPr="00025A8F">
        <w:t>your day-to-day supports.</w:t>
      </w:r>
    </w:p>
    <w:p w14:paraId="5C86DE53" w14:textId="77777777" w:rsidR="00025A8F" w:rsidRPr="00025A8F" w:rsidRDefault="00025A8F" w:rsidP="000F470A">
      <w:pPr>
        <w:spacing w:before="80" w:after="80"/>
        <w:rPr>
          <w:lang w:val="x-none" w:eastAsia="x-none"/>
        </w:rPr>
      </w:pPr>
      <w:r w:rsidRPr="00025A8F">
        <w:rPr>
          <w:lang w:val="x-none" w:eastAsia="x-none"/>
        </w:rPr>
        <w:t>They will make sure:</w:t>
      </w:r>
    </w:p>
    <w:p w14:paraId="3D0BFEFA" w14:textId="77777777" w:rsidR="00025A8F" w:rsidRPr="00025A8F" w:rsidRDefault="00025A8F" w:rsidP="000F470A">
      <w:pPr>
        <w:pStyle w:val="ListParagraph"/>
        <w:spacing w:before="80"/>
      </w:pPr>
      <w:r w:rsidRPr="00025A8F">
        <w:t>they understand how you live your life</w:t>
      </w:r>
    </w:p>
    <w:p w14:paraId="163E891A" w14:textId="10419B15" w:rsidR="00025A8F" w:rsidRDefault="00025A8F" w:rsidP="000F470A">
      <w:pPr>
        <w:pStyle w:val="ListParagraph"/>
        <w:spacing w:before="80"/>
      </w:pPr>
      <w:r w:rsidRPr="00025A8F">
        <w:t>the supports in your plan work together.</w:t>
      </w:r>
    </w:p>
    <w:p w14:paraId="36937638" w14:textId="77777777" w:rsidR="00025A8F" w:rsidRDefault="00025A8F" w:rsidP="000F470A">
      <w:pPr>
        <w:spacing w:before="80" w:after="80"/>
      </w:pPr>
      <w:r>
        <w:t>They will also explain the decisions they make about your plan.</w:t>
      </w:r>
    </w:p>
    <w:p w14:paraId="522B09D3" w14:textId="77777777" w:rsidR="00025A8F" w:rsidRDefault="00025A8F" w:rsidP="000F470A">
      <w:pPr>
        <w:spacing w:before="80" w:after="80"/>
      </w:pPr>
      <w:r>
        <w:t>Your NDIA planner will make sure they have all the right information.</w:t>
      </w:r>
    </w:p>
    <w:p w14:paraId="5824C86E" w14:textId="7CB9F777" w:rsidR="00025A8F" w:rsidRDefault="00025A8F" w:rsidP="000F470A">
      <w:pPr>
        <w:spacing w:before="80" w:after="80"/>
      </w:pPr>
      <w:r>
        <w:t>If they think they need more information to create your plan, they will tell you before your plan meeting.</w:t>
      </w:r>
    </w:p>
    <w:p w14:paraId="162A0991" w14:textId="77777777" w:rsidR="00025A8F" w:rsidRDefault="00025A8F" w:rsidP="000F470A">
      <w:pPr>
        <w:spacing w:before="80" w:after="80"/>
      </w:pPr>
      <w:r>
        <w:t>You can also share new information with them.</w:t>
      </w:r>
    </w:p>
    <w:p w14:paraId="65BDBED7" w14:textId="77777777" w:rsidR="00025A8F" w:rsidRDefault="00025A8F" w:rsidP="000F470A">
      <w:pPr>
        <w:spacing w:before="80" w:after="80"/>
      </w:pPr>
      <w:r>
        <w:t>For example, you can add new goals to your plan.</w:t>
      </w:r>
    </w:p>
    <w:p w14:paraId="3B4F1CAA" w14:textId="77777777" w:rsidR="00025A8F" w:rsidRDefault="00025A8F" w:rsidP="000F470A">
      <w:pPr>
        <w:spacing w:before="80" w:after="80"/>
      </w:pPr>
      <w:r>
        <w:t>You can bring other people to your plan meeting to support you.</w:t>
      </w:r>
    </w:p>
    <w:p w14:paraId="650B8870" w14:textId="77777777" w:rsidR="00025A8F" w:rsidRDefault="00025A8F" w:rsidP="000F470A">
      <w:pPr>
        <w:spacing w:before="80" w:after="80"/>
      </w:pPr>
      <w:r>
        <w:t>This can include:</w:t>
      </w:r>
    </w:p>
    <w:p w14:paraId="067E12FF" w14:textId="77777777" w:rsidR="00025A8F" w:rsidRDefault="00025A8F" w:rsidP="000F470A">
      <w:pPr>
        <w:pStyle w:val="ListParagraph"/>
        <w:spacing w:before="80"/>
      </w:pPr>
      <w:r>
        <w:t>your family or friends</w:t>
      </w:r>
    </w:p>
    <w:p w14:paraId="2DAB801A" w14:textId="77777777" w:rsidR="00025A8F" w:rsidRDefault="00025A8F" w:rsidP="000F470A">
      <w:pPr>
        <w:pStyle w:val="ListParagraph"/>
        <w:spacing w:before="80"/>
      </w:pPr>
      <w:r>
        <w:t xml:space="preserve">an </w:t>
      </w:r>
      <w:r w:rsidRPr="00025A8F">
        <w:rPr>
          <w:rStyle w:val="Strong"/>
        </w:rPr>
        <w:t>advocate</w:t>
      </w:r>
      <w:r>
        <w:t xml:space="preserve"> – someone who helps you have your say </w:t>
      </w:r>
    </w:p>
    <w:p w14:paraId="17A67898" w14:textId="275E3984" w:rsidR="00025A8F" w:rsidRDefault="00025A8F" w:rsidP="000F470A">
      <w:pPr>
        <w:pStyle w:val="ListParagraph"/>
        <w:spacing w:before="80"/>
      </w:pPr>
      <w:r>
        <w:t xml:space="preserve">your </w:t>
      </w:r>
      <w:r w:rsidRPr="00025A8F">
        <w:rPr>
          <w:rStyle w:val="Strong"/>
        </w:rPr>
        <w:t>support coordinator</w:t>
      </w:r>
      <w:r>
        <w:t xml:space="preserve"> – someone who helps you plan and use your supports.</w:t>
      </w:r>
    </w:p>
    <w:p w14:paraId="658548E3" w14:textId="11239B32" w:rsidR="00025A8F" w:rsidRDefault="00025A8F" w:rsidP="000F470A">
      <w:pPr>
        <w:pStyle w:val="Heading3"/>
        <w:spacing w:after="80"/>
      </w:pPr>
      <w:r w:rsidRPr="00025A8F">
        <w:t>If you already have a plan</w:t>
      </w:r>
    </w:p>
    <w:p w14:paraId="24626FC1" w14:textId="77777777" w:rsidR="000F470A" w:rsidRDefault="000F470A" w:rsidP="000F470A">
      <w:pPr>
        <w:spacing w:before="80" w:after="80"/>
      </w:pPr>
      <w:r>
        <w:t>If you already have a plan, we will talk with you 3 months before you need a new plan.</w:t>
      </w:r>
    </w:p>
    <w:p w14:paraId="6F660B8A" w14:textId="77777777" w:rsidR="000F470A" w:rsidRDefault="000F470A" w:rsidP="000F470A">
      <w:pPr>
        <w:spacing w:before="80" w:after="80"/>
      </w:pPr>
      <w:r>
        <w:t>We will talk with you about how your plan is going.</w:t>
      </w:r>
    </w:p>
    <w:p w14:paraId="40011BBD" w14:textId="38D59176" w:rsidR="000F470A" w:rsidRPr="000F470A" w:rsidRDefault="000F470A" w:rsidP="000F470A">
      <w:pPr>
        <w:spacing w:before="80" w:after="80"/>
        <w:rPr>
          <w:spacing w:val="-4"/>
        </w:rPr>
      </w:pPr>
      <w:r w:rsidRPr="000F470A">
        <w:rPr>
          <w:spacing w:val="-4"/>
        </w:rPr>
        <w:t>We will also talk with you about how you can prepare for your plan meeting.</w:t>
      </w:r>
    </w:p>
    <w:p w14:paraId="2FD3003B" w14:textId="18973F1E" w:rsidR="00A572A4" w:rsidRDefault="000F470A" w:rsidP="000F470A">
      <w:pPr>
        <w:pStyle w:val="Heading2"/>
      </w:pPr>
      <w:bookmarkStart w:id="92" w:name="_Toc152858290"/>
      <w:r w:rsidRPr="000F470A">
        <w:lastRenderedPageBreak/>
        <w:t>After your plan meeting</w:t>
      </w:r>
      <w:bookmarkEnd w:id="92"/>
    </w:p>
    <w:p w14:paraId="066252E6" w14:textId="77777777" w:rsidR="000F470A" w:rsidRP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 xml:space="preserve">After your plan meeting we will </w:t>
      </w:r>
      <w:r w:rsidRPr="000F470A">
        <w:rPr>
          <w:rStyle w:val="Strong"/>
          <w:lang w:val="x-none" w:eastAsia="x-none"/>
        </w:rPr>
        <w:t>approve</w:t>
      </w:r>
      <w:r w:rsidRPr="000F470A">
        <w:rPr>
          <w:lang w:val="x-none" w:eastAsia="x-none"/>
        </w:rPr>
        <w:t xml:space="preserve"> your plan as soon as we can.</w:t>
      </w:r>
    </w:p>
    <w:p w14:paraId="0512EEE4" w14:textId="77777777" w:rsidR="000F470A" w:rsidRP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>When we approve your plan, we agree to everything in it.</w:t>
      </w:r>
    </w:p>
    <w:p w14:paraId="4263502F" w14:textId="77777777" w:rsidR="000F470A" w:rsidRP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>Sometimes we can approve your plan at your plan meeting.</w:t>
      </w:r>
    </w:p>
    <w:p w14:paraId="7707ED1E" w14:textId="77777777" w:rsidR="000F470A" w:rsidRP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>If we need more information, it might take us longer to approve your plan.</w:t>
      </w:r>
    </w:p>
    <w:p w14:paraId="3F6ACEA6" w14:textId="06209422" w:rsid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>We will send you a copy of your plan when we approve it.</w:t>
      </w:r>
    </w:p>
    <w:p w14:paraId="564C0EF3" w14:textId="77777777" w:rsidR="000F470A" w:rsidRP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>You can ask us to send a copy of your plan to other people as well.</w:t>
      </w:r>
    </w:p>
    <w:p w14:paraId="3EE656AA" w14:textId="77777777" w:rsidR="000F470A" w:rsidRP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>You can start using your plan after we approve it.</w:t>
      </w:r>
    </w:p>
    <w:p w14:paraId="25979A84" w14:textId="77777777" w:rsidR="000F470A" w:rsidRP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>You can have a meeting with us about how to start using your plan.</w:t>
      </w:r>
    </w:p>
    <w:p w14:paraId="440F7CDD" w14:textId="77777777" w:rsidR="000F470A" w:rsidRP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>We call this a ‘plan implementation meeting’.</w:t>
      </w:r>
    </w:p>
    <w:p w14:paraId="21360BFE" w14:textId="2E89D2A7" w:rsidR="000F470A" w:rsidRPr="000F470A" w:rsidRDefault="000F470A" w:rsidP="000F470A">
      <w:pPr>
        <w:rPr>
          <w:lang w:val="x-none" w:eastAsia="x-none"/>
        </w:rPr>
      </w:pPr>
      <w:r w:rsidRPr="000F470A">
        <w:rPr>
          <w:lang w:val="x-none" w:eastAsia="x-none"/>
        </w:rPr>
        <w:t>You can find out more about how to start using your plan on</w:t>
      </w:r>
      <w:r>
        <w:rPr>
          <w:lang w:eastAsia="x-none"/>
        </w:rPr>
        <w:t> </w:t>
      </w:r>
      <w:r w:rsidRPr="000F470A">
        <w:rPr>
          <w:lang w:val="x-none" w:eastAsia="x-none"/>
        </w:rPr>
        <w:t>the</w:t>
      </w:r>
      <w:r>
        <w:rPr>
          <w:lang w:eastAsia="x-none"/>
        </w:rPr>
        <w:t> </w:t>
      </w:r>
      <w:r w:rsidRPr="000F470A">
        <w:rPr>
          <w:lang w:val="x-none" w:eastAsia="x-none"/>
        </w:rPr>
        <w:t>NDIS</w:t>
      </w:r>
      <w:r>
        <w:rPr>
          <w:lang w:eastAsia="x-none"/>
        </w:rPr>
        <w:t> </w:t>
      </w:r>
      <w:r w:rsidRPr="000F470A">
        <w:rPr>
          <w:lang w:val="x-none" w:eastAsia="x-none"/>
        </w:rPr>
        <w:t>website.</w:t>
      </w:r>
    </w:p>
    <w:p w14:paraId="4EF605A6" w14:textId="5D7CF3E6" w:rsidR="00814D12" w:rsidRDefault="00D645BF" w:rsidP="000F470A">
      <w:pPr>
        <w:rPr>
          <w:lang w:val="x-none" w:eastAsia="x-none"/>
        </w:rPr>
      </w:pPr>
      <w:hyperlink r:id="rId13" w:history="1">
        <w:r w:rsidR="000F470A" w:rsidRPr="000F470A">
          <w:rPr>
            <w:rStyle w:val="Hyperlink"/>
            <w:lang w:val="x-none" w:eastAsia="x-none"/>
          </w:rPr>
          <w:t>ourguidelines.ndis.gov.au/your-plan-menu/your-plan</w:t>
        </w:r>
      </w:hyperlink>
    </w:p>
    <w:p w14:paraId="1DA593D3" w14:textId="77777777" w:rsidR="00814D12" w:rsidRDefault="00814D12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37D4102A" w14:textId="28316A94" w:rsidR="000F470A" w:rsidRDefault="00814D12" w:rsidP="00814D12">
      <w:pPr>
        <w:pStyle w:val="Heading2"/>
      </w:pPr>
      <w:bookmarkStart w:id="93" w:name="_Toc152858291"/>
      <w:r w:rsidRPr="00814D12">
        <w:lastRenderedPageBreak/>
        <w:t>Changing your plan</w:t>
      </w:r>
      <w:bookmarkEnd w:id="93"/>
    </w:p>
    <w:p w14:paraId="6FA18D85" w14:textId="60AB77A6" w:rsidR="00814D12" w:rsidRDefault="00814D12" w:rsidP="00814D12">
      <w:pPr>
        <w:pStyle w:val="Heading3"/>
        <w:spacing w:before="240"/>
      </w:pPr>
      <w:r w:rsidRPr="00814D12">
        <w:t>Changing the supports you need</w:t>
      </w:r>
    </w:p>
    <w:p w14:paraId="674723CA" w14:textId="77777777" w:rsidR="00814D12" w:rsidRDefault="00814D12" w:rsidP="00814D12">
      <w:r>
        <w:t>Parts of your life might change after we approve your plan.</w:t>
      </w:r>
    </w:p>
    <w:p w14:paraId="2F34E12A" w14:textId="77777777" w:rsidR="00814D12" w:rsidRDefault="00814D12" w:rsidP="00814D12">
      <w:r>
        <w:t>This might mean you need to change the supports in your plan.</w:t>
      </w:r>
    </w:p>
    <w:p w14:paraId="1AAEC780" w14:textId="77777777" w:rsidR="00814D12" w:rsidRDefault="00814D12" w:rsidP="00814D12">
      <w:r>
        <w:t>You can ask us to change your plan at any time.</w:t>
      </w:r>
    </w:p>
    <w:p w14:paraId="3E2838AA" w14:textId="77777777" w:rsidR="00814D12" w:rsidRDefault="00814D12" w:rsidP="00814D12">
      <w:r>
        <w:t>You can contact your:</w:t>
      </w:r>
    </w:p>
    <w:p w14:paraId="2812B052" w14:textId="77777777" w:rsidR="00814D12" w:rsidRDefault="00814D12" w:rsidP="00814D12">
      <w:pPr>
        <w:pStyle w:val="ListParagraph"/>
      </w:pPr>
      <w:r>
        <w:t>my NDIS contact</w:t>
      </w:r>
    </w:p>
    <w:p w14:paraId="7002F61B" w14:textId="77777777" w:rsidR="00814D12" w:rsidRDefault="00814D12" w:rsidP="00814D12">
      <w:pPr>
        <w:pStyle w:val="ListParagraph"/>
      </w:pPr>
      <w:r>
        <w:t>support coordinator</w:t>
      </w:r>
    </w:p>
    <w:p w14:paraId="3752971D" w14:textId="3CA84C1D" w:rsidR="00814D12" w:rsidRDefault="00814D12" w:rsidP="00814D12">
      <w:pPr>
        <w:pStyle w:val="ListParagraph"/>
        <w:rPr>
          <w:spacing w:val="-4"/>
        </w:rPr>
      </w:pPr>
      <w:r w:rsidRPr="00814D12">
        <w:rPr>
          <w:rStyle w:val="Strong"/>
          <w:spacing w:val="-4"/>
        </w:rPr>
        <w:t>recovery coach</w:t>
      </w:r>
      <w:r w:rsidRPr="00814D12">
        <w:rPr>
          <w:spacing w:val="-4"/>
        </w:rPr>
        <w:t xml:space="preserve"> – someone who supports you with your mental health.</w:t>
      </w:r>
    </w:p>
    <w:p w14:paraId="302FCAF6" w14:textId="77777777" w:rsidR="00814D12" w:rsidRPr="00814D12" w:rsidRDefault="00814D12" w:rsidP="00814D12">
      <w:pPr>
        <w:rPr>
          <w:spacing w:val="-4"/>
        </w:rPr>
      </w:pPr>
      <w:r w:rsidRPr="00814D12">
        <w:rPr>
          <w:spacing w:val="-4"/>
        </w:rPr>
        <w:t>You can find out more about changing your plan on the NDIS website.</w:t>
      </w:r>
    </w:p>
    <w:p w14:paraId="2266EE34" w14:textId="3FE84549" w:rsidR="00814D12" w:rsidRDefault="00D645BF" w:rsidP="00814D12">
      <w:pPr>
        <w:rPr>
          <w:spacing w:val="-4"/>
        </w:rPr>
      </w:pPr>
      <w:hyperlink r:id="rId14" w:history="1">
        <w:r w:rsidR="00814D12" w:rsidRPr="00814D12">
          <w:rPr>
            <w:rStyle w:val="Hyperlink"/>
            <w:spacing w:val="-4"/>
          </w:rPr>
          <w:t>ourguidelines.ndis.gov.au/your-plan-menu/changing-your-plan</w:t>
        </w:r>
      </w:hyperlink>
    </w:p>
    <w:p w14:paraId="600F6D47" w14:textId="50251FDA" w:rsidR="00814D12" w:rsidRDefault="00814D12" w:rsidP="00814D12">
      <w:pPr>
        <w:pStyle w:val="Heading3"/>
      </w:pPr>
      <w:r w:rsidRPr="00814D12">
        <w:t>Checking our decisions</w:t>
      </w:r>
    </w:p>
    <w:p w14:paraId="03A6CBAF" w14:textId="77777777" w:rsidR="00814D12" w:rsidRDefault="00814D12" w:rsidP="00814D12">
      <w:r>
        <w:t>You might not agree with a decision we made about your plan.</w:t>
      </w:r>
    </w:p>
    <w:p w14:paraId="30E0A755" w14:textId="77777777" w:rsidR="00814D12" w:rsidRDefault="00814D12" w:rsidP="00814D12">
      <w:r>
        <w:t xml:space="preserve">You can ask us to do an </w:t>
      </w:r>
      <w:r w:rsidRPr="00814D12">
        <w:rPr>
          <w:rStyle w:val="Strong"/>
        </w:rPr>
        <w:t>internal review</w:t>
      </w:r>
      <w:r>
        <w:t>.</w:t>
      </w:r>
    </w:p>
    <w:p w14:paraId="3580288B" w14:textId="77777777" w:rsidR="00814D12" w:rsidRDefault="00814D12" w:rsidP="00814D12">
      <w:r>
        <w:t>When the NDIA does an internal review, we check:</w:t>
      </w:r>
    </w:p>
    <w:p w14:paraId="10A02CF9" w14:textId="77777777" w:rsidR="00814D12" w:rsidRDefault="00814D12" w:rsidP="00814D12">
      <w:pPr>
        <w:pStyle w:val="ListParagraph"/>
      </w:pPr>
      <w:r>
        <w:t xml:space="preserve">how we </w:t>
      </w:r>
      <w:proofErr w:type="gramStart"/>
      <w:r>
        <w:t>made a decision</w:t>
      </w:r>
      <w:proofErr w:type="gramEnd"/>
    </w:p>
    <w:p w14:paraId="6BEA0314" w14:textId="77777777" w:rsidR="00814D12" w:rsidRDefault="00814D12" w:rsidP="00814D12">
      <w:pPr>
        <w:pStyle w:val="ListParagraph"/>
      </w:pPr>
      <w:r>
        <w:t>if we need to change a decision.</w:t>
      </w:r>
    </w:p>
    <w:p w14:paraId="0B850011" w14:textId="77777777" w:rsidR="00814D12" w:rsidRDefault="00814D12" w:rsidP="00814D12">
      <w:r>
        <w:t>You can ask us to do an internal review up to 3 months after we approve your plan.</w:t>
      </w:r>
    </w:p>
    <w:p w14:paraId="086051F0" w14:textId="77777777" w:rsidR="00814D12" w:rsidRDefault="00814D12" w:rsidP="00814D12">
      <w:proofErr w:type="gramStart"/>
      <w:r>
        <w:t>Your</w:t>
      </w:r>
      <w:proofErr w:type="gramEnd"/>
      <w:r>
        <w:t xml:space="preserve"> my NDIS contact can support you to do this.</w:t>
      </w:r>
    </w:p>
    <w:p w14:paraId="72341BC8" w14:textId="77777777" w:rsidR="00814D12" w:rsidRDefault="00814D12" w:rsidP="00814D12">
      <w:r>
        <w:t>You can find out more about internal reviews on the NDIS website.</w:t>
      </w:r>
    </w:p>
    <w:p w14:paraId="403E551A" w14:textId="4E7AC927" w:rsidR="00814D12" w:rsidRPr="00814D12" w:rsidRDefault="00D645BF" w:rsidP="00814D12">
      <w:pPr>
        <w:ind w:right="-567"/>
        <w:rPr>
          <w:spacing w:val="-4"/>
        </w:rPr>
      </w:pPr>
      <w:hyperlink r:id="rId15" w:history="1">
        <w:r w:rsidR="00814D12" w:rsidRPr="00814D12">
          <w:rPr>
            <w:rStyle w:val="Hyperlink"/>
            <w:spacing w:val="-4"/>
          </w:rPr>
          <w:t>ourguidelines.ndis.gov.au/home/reviewing-decision/reviewing-our-decisions</w:t>
        </w:r>
      </w:hyperlink>
    </w:p>
    <w:p w14:paraId="696E6070" w14:textId="54163017" w:rsidR="000F470A" w:rsidRDefault="000F470A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75FD3F08" w14:textId="585DDAEC" w:rsidR="001670F0" w:rsidRPr="001670F0" w:rsidRDefault="001670F0" w:rsidP="001670F0">
      <w:pPr>
        <w:pStyle w:val="Heading2"/>
      </w:pPr>
      <w:bookmarkStart w:id="94" w:name="_Ref152685350"/>
      <w:bookmarkStart w:id="95" w:name="_Ref152686704"/>
      <w:bookmarkStart w:id="96" w:name="_Toc152858292"/>
      <w:r w:rsidRPr="001670F0">
        <w:lastRenderedPageBreak/>
        <w:t>More information</w:t>
      </w:r>
      <w:bookmarkEnd w:id="94"/>
      <w:bookmarkEnd w:id="95"/>
      <w:bookmarkEnd w:id="96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3D9DE159" w:rsidR="001670F0" w:rsidRDefault="00D645BF" w:rsidP="001670F0">
      <w:hyperlink r:id="rId16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449399F5" w:rsidR="001670F0" w:rsidRDefault="001670F0" w:rsidP="001670F0">
      <w:r>
        <w:t>You can find an office near you on the NDIS website.</w:t>
      </w:r>
    </w:p>
    <w:p w14:paraId="47681CA1" w14:textId="23B89A74" w:rsidR="001670F0" w:rsidRDefault="00D645BF" w:rsidP="001670F0">
      <w:hyperlink r:id="rId17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97" w:name="_Ref152587809"/>
      <w:bookmarkStart w:id="98" w:name="_Toc152858293"/>
      <w:r w:rsidRPr="001670F0">
        <w:lastRenderedPageBreak/>
        <w:t>Word list</w:t>
      </w:r>
      <w:bookmarkEnd w:id="97"/>
      <w:bookmarkEnd w:id="98"/>
    </w:p>
    <w:p w14:paraId="058456D5" w14:textId="3456BF12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fact sheet mean.</w:t>
      </w:r>
    </w:p>
    <w:p w14:paraId="4EC4A925" w14:textId="77777777" w:rsidR="00814D12" w:rsidRPr="00814D12" w:rsidRDefault="00814D12" w:rsidP="00F4604B">
      <w:pPr>
        <w:pStyle w:val="Wordlist"/>
        <w:spacing w:before="240"/>
      </w:pPr>
      <w:r w:rsidRPr="00814D12">
        <w:t>Advocate</w:t>
      </w:r>
    </w:p>
    <w:p w14:paraId="12BD16F5" w14:textId="6999CE79" w:rsidR="00814D12" w:rsidRDefault="00814D12" w:rsidP="00814D12">
      <w:pPr>
        <w:rPr>
          <w:lang w:val="x-none" w:eastAsia="x-none"/>
        </w:rPr>
      </w:pPr>
      <w:r w:rsidRPr="00814D12">
        <w:rPr>
          <w:lang w:val="x-none" w:eastAsia="x-none"/>
        </w:rPr>
        <w:t>An advocate is someone who helps you have your say.</w:t>
      </w:r>
    </w:p>
    <w:p w14:paraId="5780F831" w14:textId="77777777" w:rsidR="00814D12" w:rsidRPr="00814D12" w:rsidRDefault="00814D12" w:rsidP="00F4604B">
      <w:pPr>
        <w:pStyle w:val="Wordlist"/>
        <w:spacing w:before="240"/>
      </w:pPr>
      <w:r w:rsidRPr="00814D12">
        <w:t>Approve</w:t>
      </w:r>
    </w:p>
    <w:p w14:paraId="21948410" w14:textId="09BE473F" w:rsidR="00814D12" w:rsidRDefault="00814D12" w:rsidP="00814D12">
      <w:pPr>
        <w:rPr>
          <w:lang w:val="x-none" w:eastAsia="x-none"/>
        </w:rPr>
      </w:pPr>
      <w:r w:rsidRPr="00814D12">
        <w:rPr>
          <w:lang w:val="x-none" w:eastAsia="x-none"/>
        </w:rPr>
        <w:t>When we approve your plan, we agree to everything in it.</w:t>
      </w:r>
    </w:p>
    <w:p w14:paraId="4FA10930" w14:textId="77777777" w:rsidR="00D05EC3" w:rsidRPr="00D05EC3" w:rsidRDefault="00D05EC3" w:rsidP="00F4604B">
      <w:pPr>
        <w:pStyle w:val="Wordlist"/>
        <w:spacing w:before="240"/>
      </w:pPr>
      <w:r w:rsidRPr="00D05EC3">
        <w:t>Budget</w:t>
      </w:r>
    </w:p>
    <w:p w14:paraId="0683FCFA" w14:textId="6FEA4928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>A budget is how we split the funding in your plan.</w:t>
      </w:r>
    </w:p>
    <w:p w14:paraId="383BD50E" w14:textId="77777777" w:rsidR="00814D12" w:rsidRPr="00814D12" w:rsidRDefault="00814D12" w:rsidP="00F4604B">
      <w:pPr>
        <w:pStyle w:val="Wordlist"/>
        <w:spacing w:before="240"/>
      </w:pPr>
      <w:r w:rsidRPr="00814D12">
        <w:t>Early childhood partner</w:t>
      </w:r>
    </w:p>
    <w:p w14:paraId="250FB5EC" w14:textId="6A693EB8" w:rsidR="00814D12" w:rsidRDefault="00814D12" w:rsidP="00814D12">
      <w:pPr>
        <w:rPr>
          <w:lang w:val="x-none" w:eastAsia="x-none"/>
        </w:rPr>
      </w:pPr>
      <w:r w:rsidRPr="00814D12">
        <w:rPr>
          <w:lang w:val="x-none" w:eastAsia="x-none"/>
        </w:rPr>
        <w:t>An early childhood partner is someone who supports children with disability and their families.</w:t>
      </w:r>
    </w:p>
    <w:p w14:paraId="340ED887" w14:textId="77777777" w:rsidR="00814D12" w:rsidRPr="00814D12" w:rsidRDefault="00814D12" w:rsidP="00F4604B">
      <w:pPr>
        <w:pStyle w:val="Wordlist"/>
        <w:spacing w:before="240"/>
      </w:pPr>
      <w:r w:rsidRPr="00814D12">
        <w:t>Early intervention</w:t>
      </w:r>
    </w:p>
    <w:p w14:paraId="389575E1" w14:textId="77777777" w:rsidR="00814D12" w:rsidRPr="00814D12" w:rsidRDefault="00814D12" w:rsidP="00814D12">
      <w:pPr>
        <w:rPr>
          <w:lang w:val="x-none" w:eastAsia="x-none"/>
        </w:rPr>
      </w:pPr>
      <w:r w:rsidRPr="00814D12">
        <w:rPr>
          <w:lang w:val="x-none" w:eastAsia="x-none"/>
        </w:rPr>
        <w:t>Early intervention is one way people join the NDIS.</w:t>
      </w:r>
    </w:p>
    <w:p w14:paraId="58D8137A" w14:textId="77777777" w:rsidR="00814D12" w:rsidRPr="00814D12" w:rsidRDefault="00814D12" w:rsidP="00814D12">
      <w:pPr>
        <w:rPr>
          <w:lang w:val="x-none" w:eastAsia="x-none"/>
        </w:rPr>
      </w:pPr>
      <w:r w:rsidRPr="00814D12">
        <w:rPr>
          <w:lang w:val="x-none" w:eastAsia="x-none"/>
        </w:rPr>
        <w:t>The words ‘early intervention’ come from the laws about the NDIS.</w:t>
      </w:r>
    </w:p>
    <w:p w14:paraId="747007E2" w14:textId="77777777" w:rsidR="00814D12" w:rsidRPr="00814D12" w:rsidRDefault="00814D12" w:rsidP="00814D12">
      <w:pPr>
        <w:rPr>
          <w:lang w:val="x-none" w:eastAsia="x-none"/>
        </w:rPr>
      </w:pPr>
      <w:r w:rsidRPr="00814D12">
        <w:rPr>
          <w:lang w:val="x-none" w:eastAsia="x-none"/>
        </w:rPr>
        <w:t>It is a way for people to get support:</w:t>
      </w:r>
    </w:p>
    <w:p w14:paraId="08EB5DC5" w14:textId="77777777" w:rsidR="00814D12" w:rsidRPr="00814D12" w:rsidRDefault="00814D12" w:rsidP="00814D12">
      <w:pPr>
        <w:pStyle w:val="ListParagraph"/>
      </w:pPr>
      <w:r w:rsidRPr="00814D12">
        <w:t>as early as possible</w:t>
      </w:r>
    </w:p>
    <w:p w14:paraId="0BA72DD5" w14:textId="4878FB00" w:rsidR="00814D12" w:rsidRPr="00D05EC3" w:rsidRDefault="00814D12" w:rsidP="00814D12">
      <w:pPr>
        <w:pStyle w:val="ListParagraph"/>
      </w:pPr>
      <w:r w:rsidRPr="00814D12">
        <w:t>when they first get a disability.</w:t>
      </w:r>
    </w:p>
    <w:p w14:paraId="733789B8" w14:textId="77777777" w:rsidR="001670F0" w:rsidRPr="001670F0" w:rsidRDefault="001670F0" w:rsidP="00F4604B">
      <w:pPr>
        <w:pStyle w:val="Wordlist"/>
        <w:spacing w:before="240"/>
      </w:pPr>
      <w:r w:rsidRPr="001670F0">
        <w:t>Funding</w:t>
      </w:r>
    </w:p>
    <w:p w14:paraId="34AB3AC0" w14:textId="77777777" w:rsidR="001670F0" w:rsidRDefault="001670F0" w:rsidP="001670F0">
      <w:pPr>
        <w:rPr>
          <w:lang w:val="x-none" w:eastAsia="x-none"/>
        </w:rPr>
      </w:pPr>
      <w:r w:rsidRPr="001670F0">
        <w:rPr>
          <w:lang w:val="x-none" w:eastAsia="x-none"/>
        </w:rPr>
        <w:t>Funding is the money from your plan that pays for the supports you need.</w:t>
      </w:r>
    </w:p>
    <w:p w14:paraId="041E9ABF" w14:textId="77777777" w:rsidR="00D05EC3" w:rsidRPr="00D05EC3" w:rsidRDefault="00D05EC3" w:rsidP="00F4604B">
      <w:pPr>
        <w:pStyle w:val="Wordlist"/>
        <w:spacing w:before="240"/>
      </w:pPr>
      <w:r w:rsidRPr="00D05EC3">
        <w:t>Internal review</w:t>
      </w:r>
    </w:p>
    <w:p w14:paraId="5693F2C1" w14:textId="337E6E4E" w:rsidR="00D05EC3" w:rsidRP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>When the NDIA does an internal review, we check:</w:t>
      </w:r>
    </w:p>
    <w:p w14:paraId="04D4CADB" w14:textId="77777777" w:rsidR="00D05EC3" w:rsidRPr="00D05EC3" w:rsidRDefault="00D05EC3" w:rsidP="00D05EC3">
      <w:pPr>
        <w:pStyle w:val="ListParagraph"/>
      </w:pPr>
      <w:r w:rsidRPr="00D05EC3">
        <w:t xml:space="preserve">how we </w:t>
      </w:r>
      <w:proofErr w:type="gramStart"/>
      <w:r w:rsidRPr="00D05EC3">
        <w:t>made a decision</w:t>
      </w:r>
      <w:proofErr w:type="gramEnd"/>
    </w:p>
    <w:p w14:paraId="7276E6E2" w14:textId="77777777" w:rsidR="00D05EC3" w:rsidRDefault="00D05EC3" w:rsidP="00D05EC3">
      <w:pPr>
        <w:pStyle w:val="ListParagraph"/>
      </w:pPr>
      <w:r w:rsidRPr="00D05EC3">
        <w:t>if we need to change a decision.</w:t>
      </w:r>
    </w:p>
    <w:p w14:paraId="5A01FE22" w14:textId="77777777" w:rsidR="00814D12" w:rsidRDefault="00814D12" w:rsidP="00F4604B">
      <w:pPr>
        <w:pStyle w:val="Wordlist"/>
        <w:spacing w:before="240"/>
      </w:pPr>
      <w:r>
        <w:lastRenderedPageBreak/>
        <w:t>Local area coordinator</w:t>
      </w:r>
    </w:p>
    <w:p w14:paraId="2089C7F8" w14:textId="197F4335" w:rsidR="00814D12" w:rsidRPr="00D05EC3" w:rsidRDefault="00814D12" w:rsidP="00814D12">
      <w:r>
        <w:t>A local area coordinator is someone who helps people with disability find and use supports.</w:t>
      </w:r>
    </w:p>
    <w:p w14:paraId="56845633" w14:textId="77777777" w:rsidR="00D05EC3" w:rsidRPr="00D05EC3" w:rsidRDefault="00D05EC3" w:rsidP="00F4604B">
      <w:pPr>
        <w:pStyle w:val="Wordlist"/>
        <w:spacing w:before="240"/>
      </w:pPr>
      <w:r w:rsidRPr="00D05EC3">
        <w:t>NDIA planner</w:t>
      </w:r>
    </w:p>
    <w:p w14:paraId="2DEBC429" w14:textId="77777777" w:rsidR="00D05EC3" w:rsidRP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>An NDIA planner is someone who:</w:t>
      </w:r>
    </w:p>
    <w:p w14:paraId="48D1265F" w14:textId="77777777" w:rsidR="00D05EC3" w:rsidRPr="00D05EC3" w:rsidRDefault="00D05EC3" w:rsidP="00D05EC3">
      <w:pPr>
        <w:pStyle w:val="ListParagraph"/>
      </w:pPr>
      <w:r w:rsidRPr="00D05EC3">
        <w:t>works for the NDIA</w:t>
      </w:r>
    </w:p>
    <w:p w14:paraId="1AB9DD4F" w14:textId="77777777" w:rsidR="00D05EC3" w:rsidRPr="00D05EC3" w:rsidRDefault="00D05EC3" w:rsidP="00D05EC3">
      <w:pPr>
        <w:pStyle w:val="ListParagraph"/>
      </w:pPr>
      <w:r w:rsidRPr="00D05EC3">
        <w:t>makes new plans</w:t>
      </w:r>
    </w:p>
    <w:p w14:paraId="676BEE86" w14:textId="77777777" w:rsidR="00D05EC3" w:rsidRPr="00D05EC3" w:rsidRDefault="00D05EC3" w:rsidP="00D05EC3">
      <w:pPr>
        <w:pStyle w:val="ListParagraph"/>
      </w:pPr>
      <w:r w:rsidRPr="00D05EC3">
        <w:t>changes plans</w:t>
      </w:r>
    </w:p>
    <w:p w14:paraId="38719CC8" w14:textId="32AA67D1" w:rsidR="00D05EC3" w:rsidRDefault="00D05EC3" w:rsidP="00D05EC3">
      <w:pPr>
        <w:pStyle w:val="ListParagraph"/>
      </w:pPr>
      <w:r w:rsidRPr="00D05EC3">
        <w:t>develops your plan budgets.</w:t>
      </w:r>
    </w:p>
    <w:p w14:paraId="61F24E95" w14:textId="77777777" w:rsidR="00B9400E" w:rsidRPr="00B9400E" w:rsidRDefault="00B9400E" w:rsidP="00F4604B">
      <w:pPr>
        <w:pStyle w:val="Wordlist"/>
        <w:spacing w:before="240"/>
      </w:pPr>
      <w:r w:rsidRPr="00B9400E">
        <w:t>NDIS plan</w:t>
      </w:r>
    </w:p>
    <w:p w14:paraId="27BD9235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Your NDIS plan is a document that has information about:</w:t>
      </w:r>
    </w:p>
    <w:p w14:paraId="2E9EBA32" w14:textId="77777777" w:rsidR="00B9400E" w:rsidRPr="00B9400E" w:rsidRDefault="00B9400E" w:rsidP="00B9400E">
      <w:pPr>
        <w:pStyle w:val="ListParagraph"/>
      </w:pPr>
      <w:r w:rsidRPr="00B9400E">
        <w:t xml:space="preserve">you and your goals </w:t>
      </w:r>
    </w:p>
    <w:p w14:paraId="1A59D9D2" w14:textId="77777777" w:rsidR="00B9400E" w:rsidRPr="00B9400E" w:rsidRDefault="00B9400E" w:rsidP="00B9400E">
      <w:pPr>
        <w:pStyle w:val="ListParagraph"/>
      </w:pPr>
      <w:r w:rsidRPr="00B9400E">
        <w:t>the supports you need</w:t>
      </w:r>
    </w:p>
    <w:p w14:paraId="7776BEC0" w14:textId="767E89C6" w:rsidR="00D05EC3" w:rsidRDefault="00B9400E" w:rsidP="00B9400E">
      <w:pPr>
        <w:pStyle w:val="ListParagraph"/>
      </w:pPr>
      <w:r w:rsidRPr="00B9400E">
        <w:t>the funding the NDIS will give you.</w:t>
      </w:r>
    </w:p>
    <w:p w14:paraId="38EFF7E5" w14:textId="77777777" w:rsidR="00814D12" w:rsidRDefault="00814D12" w:rsidP="00F4604B">
      <w:pPr>
        <w:pStyle w:val="Wordlist"/>
        <w:spacing w:before="240"/>
      </w:pPr>
      <w:r>
        <w:t>Plan manager</w:t>
      </w:r>
    </w:p>
    <w:p w14:paraId="6C4F11F1" w14:textId="6905F0AB" w:rsidR="00814D12" w:rsidRDefault="00814D12" w:rsidP="00814D12">
      <w:r>
        <w:t>A plan manager is someone who will manage your funding for you.</w:t>
      </w:r>
    </w:p>
    <w:p w14:paraId="606D0BD8" w14:textId="77777777" w:rsidR="00D05EC3" w:rsidRDefault="00D05EC3" w:rsidP="00F4604B">
      <w:pPr>
        <w:pStyle w:val="Wordlist"/>
        <w:spacing w:before="240"/>
      </w:pPr>
      <w:r>
        <w:t>Recovery coach</w:t>
      </w:r>
    </w:p>
    <w:p w14:paraId="526C4DA3" w14:textId="77777777" w:rsidR="00D05EC3" w:rsidRDefault="00D05EC3" w:rsidP="00D05EC3">
      <w:r>
        <w:t>A recovery coach is someone who supports you with your mental health.</w:t>
      </w:r>
    </w:p>
    <w:p w14:paraId="1FEB3CD6" w14:textId="77777777" w:rsidR="00D05EC3" w:rsidRDefault="00D05EC3" w:rsidP="00F4604B">
      <w:pPr>
        <w:pStyle w:val="Wordlist"/>
        <w:spacing w:before="240"/>
      </w:pPr>
      <w:r>
        <w:t>Support coordinator</w:t>
      </w:r>
    </w:p>
    <w:p w14:paraId="65265556" w14:textId="50F8E386" w:rsidR="00D05EC3" w:rsidRPr="00AD6A33" w:rsidRDefault="00D05EC3" w:rsidP="00D05EC3">
      <w:pPr>
        <w:rPr>
          <w:spacing w:val="-4"/>
        </w:rPr>
      </w:pPr>
      <w:r w:rsidRPr="00AD6A33">
        <w:rPr>
          <w:spacing w:val="-4"/>
        </w:rPr>
        <w:t>A support coordinator is someone who helps you plan and use your</w:t>
      </w:r>
      <w:r w:rsidR="00AD6A33" w:rsidRPr="00AD6A33">
        <w:rPr>
          <w:spacing w:val="-4"/>
        </w:rPr>
        <w:t> </w:t>
      </w:r>
      <w:r w:rsidRPr="00AD6A33">
        <w:rPr>
          <w:spacing w:val="-4"/>
        </w:rPr>
        <w:t>supports.</w:t>
      </w:r>
    </w:p>
    <w:p w14:paraId="757DB64B" w14:textId="68A857A4" w:rsidR="00EC31C6" w:rsidRPr="00814D12" w:rsidRDefault="009343F6" w:rsidP="00814D12">
      <w:pPr>
        <w:spacing w:before="1440"/>
        <w:rPr>
          <w:spacing w:val="-2"/>
        </w:rPr>
      </w:pPr>
      <w:bookmarkStart w:id="99" w:name="_Toc6390577"/>
      <w:bookmarkStart w:id="100" w:name="_Toc12634028"/>
      <w:bookmarkEnd w:id="48"/>
      <w:r w:rsidRPr="00814D12">
        <w:rPr>
          <w:spacing w:val="-2"/>
          <w:sz w:val="24"/>
          <w:szCs w:val="20"/>
        </w:rPr>
        <w:t xml:space="preserve">The Information Access Group </w:t>
      </w:r>
      <w:r w:rsidRPr="00814D12">
        <w:rPr>
          <w:spacing w:val="-2"/>
          <w:sz w:val="22"/>
          <w:szCs w:val="18"/>
        </w:rPr>
        <w:t>cre</w:t>
      </w:r>
      <w:r w:rsidRPr="00814D12">
        <w:rPr>
          <w:spacing w:val="-2"/>
          <w:sz w:val="24"/>
          <w:szCs w:val="18"/>
        </w:rPr>
        <w:t xml:space="preserve">ated this </w:t>
      </w:r>
      <w:r w:rsidR="00BC47C0" w:rsidRPr="00814D12">
        <w:rPr>
          <w:spacing w:val="-2"/>
          <w:sz w:val="24"/>
          <w:szCs w:val="18"/>
        </w:rPr>
        <w:t xml:space="preserve">text-only </w:t>
      </w:r>
      <w:r w:rsidRPr="00814D12">
        <w:rPr>
          <w:spacing w:val="-2"/>
          <w:sz w:val="24"/>
          <w:szCs w:val="18"/>
        </w:rPr>
        <w:t>Easy Read document</w:t>
      </w:r>
      <w:r w:rsidRPr="00814D12">
        <w:rPr>
          <w:spacing w:val="-2"/>
          <w:sz w:val="22"/>
          <w:szCs w:val="16"/>
        </w:rPr>
        <w:t>.</w:t>
      </w:r>
      <w:r w:rsidR="00BC47C0" w:rsidRPr="00814D12">
        <w:rPr>
          <w:spacing w:val="-2"/>
          <w:sz w:val="22"/>
          <w:szCs w:val="16"/>
        </w:rPr>
        <w:t xml:space="preserve"> </w:t>
      </w:r>
      <w:r w:rsidRPr="00814D12">
        <w:rPr>
          <w:spacing w:val="-2"/>
          <w:sz w:val="24"/>
          <w:szCs w:val="20"/>
        </w:rPr>
        <w:t xml:space="preserve">For any enquiries, please visit </w:t>
      </w:r>
      <w:hyperlink r:id="rId18" w:history="1">
        <w:r w:rsidRPr="00814D12">
          <w:rPr>
            <w:rStyle w:val="Hyperlink"/>
            <w:spacing w:val="-2"/>
            <w:sz w:val="24"/>
            <w:szCs w:val="20"/>
          </w:rPr>
          <w:t>www.informationaccessgroup.com</w:t>
        </w:r>
      </w:hyperlink>
      <w:r w:rsidRPr="00814D12">
        <w:rPr>
          <w:spacing w:val="-2"/>
          <w:sz w:val="24"/>
          <w:szCs w:val="20"/>
        </w:rPr>
        <w:t>. Quote job number 5</w:t>
      </w:r>
      <w:r w:rsidR="001670F0" w:rsidRPr="00814D12">
        <w:rPr>
          <w:spacing w:val="-2"/>
          <w:sz w:val="24"/>
          <w:szCs w:val="20"/>
        </w:rPr>
        <w:t>418</w:t>
      </w:r>
      <w:r w:rsidRPr="00814D12">
        <w:rPr>
          <w:spacing w:val="-2"/>
          <w:sz w:val="24"/>
          <w:szCs w:val="20"/>
        </w:rPr>
        <w:t>-</w:t>
      </w:r>
      <w:r w:rsidR="00814D12" w:rsidRPr="00814D12">
        <w:rPr>
          <w:spacing w:val="-2"/>
          <w:sz w:val="24"/>
          <w:szCs w:val="20"/>
        </w:rPr>
        <w:t>G</w:t>
      </w:r>
      <w:r w:rsidRPr="00814D12">
        <w:rPr>
          <w:spacing w:val="-2"/>
          <w:sz w:val="24"/>
          <w:szCs w:val="20"/>
        </w:rPr>
        <w:t>.</w:t>
      </w:r>
      <w:bookmarkEnd w:id="99"/>
      <w:bookmarkEnd w:id="100"/>
    </w:p>
    <w:sectPr w:rsidR="00EC31C6" w:rsidRPr="00814D12" w:rsidSect="009343F6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9"/>
  </w:num>
  <w:num w:numId="3">
    <w:abstractNumId w:val="9"/>
  </w:num>
  <w:num w:numId="4">
    <w:abstractNumId w:val="3"/>
  </w:num>
  <w:num w:numId="5">
    <w:abstractNumId w:val="23"/>
  </w:num>
  <w:num w:numId="6">
    <w:abstractNumId w:val="14"/>
  </w:num>
  <w:num w:numId="7">
    <w:abstractNumId w:val="40"/>
  </w:num>
  <w:num w:numId="8">
    <w:abstractNumId w:val="24"/>
  </w:num>
  <w:num w:numId="9">
    <w:abstractNumId w:val="7"/>
  </w:num>
  <w:num w:numId="10">
    <w:abstractNumId w:val="17"/>
  </w:num>
  <w:num w:numId="11">
    <w:abstractNumId w:val="18"/>
  </w:num>
  <w:num w:numId="12">
    <w:abstractNumId w:val="46"/>
  </w:num>
  <w:num w:numId="13">
    <w:abstractNumId w:val="8"/>
  </w:num>
  <w:num w:numId="14">
    <w:abstractNumId w:val="12"/>
  </w:num>
  <w:num w:numId="15">
    <w:abstractNumId w:val="37"/>
  </w:num>
  <w:num w:numId="16">
    <w:abstractNumId w:val="11"/>
  </w:num>
  <w:num w:numId="17">
    <w:abstractNumId w:val="28"/>
  </w:num>
  <w:num w:numId="18">
    <w:abstractNumId w:val="29"/>
  </w:num>
  <w:num w:numId="19">
    <w:abstractNumId w:val="22"/>
  </w:num>
  <w:num w:numId="20">
    <w:abstractNumId w:val="4"/>
  </w:num>
  <w:num w:numId="21">
    <w:abstractNumId w:val="19"/>
  </w:num>
  <w:num w:numId="22">
    <w:abstractNumId w:val="10"/>
  </w:num>
  <w:num w:numId="23">
    <w:abstractNumId w:val="45"/>
  </w:num>
  <w:num w:numId="24">
    <w:abstractNumId w:val="0"/>
  </w:num>
  <w:num w:numId="25">
    <w:abstractNumId w:val="31"/>
  </w:num>
  <w:num w:numId="26">
    <w:abstractNumId w:val="33"/>
  </w:num>
  <w:num w:numId="27">
    <w:abstractNumId w:val="38"/>
  </w:num>
  <w:num w:numId="28">
    <w:abstractNumId w:val="44"/>
  </w:num>
  <w:num w:numId="29">
    <w:abstractNumId w:val="15"/>
  </w:num>
  <w:num w:numId="30">
    <w:abstractNumId w:val="21"/>
  </w:num>
  <w:num w:numId="31">
    <w:abstractNumId w:val="34"/>
  </w:num>
  <w:num w:numId="32">
    <w:abstractNumId w:val="16"/>
  </w:num>
  <w:num w:numId="33">
    <w:abstractNumId w:val="41"/>
  </w:num>
  <w:num w:numId="34">
    <w:abstractNumId w:val="39"/>
  </w:num>
  <w:num w:numId="35">
    <w:abstractNumId w:val="6"/>
  </w:num>
  <w:num w:numId="36">
    <w:abstractNumId w:val="13"/>
  </w:num>
  <w:num w:numId="37">
    <w:abstractNumId w:val="25"/>
  </w:num>
  <w:num w:numId="38">
    <w:abstractNumId w:val="35"/>
  </w:num>
  <w:num w:numId="39">
    <w:abstractNumId w:val="2"/>
  </w:num>
  <w:num w:numId="40">
    <w:abstractNumId w:val="32"/>
  </w:num>
  <w:num w:numId="41">
    <w:abstractNumId w:val="26"/>
  </w:num>
  <w:num w:numId="42">
    <w:abstractNumId w:val="1"/>
  </w:num>
  <w:num w:numId="43">
    <w:abstractNumId w:val="36"/>
  </w:num>
  <w:num w:numId="44">
    <w:abstractNumId w:val="43"/>
  </w:num>
  <w:num w:numId="45">
    <w:abstractNumId w:val="5"/>
  </w:num>
  <w:num w:numId="46">
    <w:abstractNumId w:val="27"/>
  </w:num>
  <w:num w:numId="47">
    <w:abstractNumId w:val="30"/>
  </w:num>
  <w:num w:numId="48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696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5A8F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70A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247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D12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57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2A4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06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5BF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733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5026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7A7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04B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6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https://ourguidelines.ndis.gov.au/your-plan-menu/your-plan" TargetMode="External"/><Relationship Id="rId18" Type="http://schemas.openxmlformats.org/officeDocument/2006/relationships/hyperlink" Target="http://www.informationaccessgroup.com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ourguidelines.ndis.gov.au/how-long-will-your-plan-go" TargetMode="External"/><Relationship Id="rId17" Type="http://schemas.openxmlformats.org/officeDocument/2006/relationships/hyperlink" Target="http://www.ndis.gov.au/contact/locations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enquiries@ndis.gov.au" TargetMode="External"/><Relationship Id="rId20" Type="http://schemas.openxmlformats.org/officeDocument/2006/relationships/header" Target="header2.xml"/><Relationship Id="rId29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guidelines.ndis.gov.au/managing-your-funding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ourguidelines.ndis.gov.au/home/reviewing-decision/reviewing-our-decisions" TargetMode="External"/><Relationship Id="rId23" Type="http://schemas.openxmlformats.org/officeDocument/2006/relationships/header" Target="header3.xml"/><Relationship Id="rId28" Type="http://schemas.openxmlformats.org/officeDocument/2006/relationships/customXml" Target="../customXml/item3.xml"/><Relationship Id="rId10" Type="http://schemas.openxmlformats.org/officeDocument/2006/relationships/hyperlink" Target="https://ourguidelines.ndis.gov.au/funding-criteria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dis.gov.au/setting-goals" TargetMode="External"/><Relationship Id="rId14" Type="http://schemas.openxmlformats.org/officeDocument/2006/relationships/hyperlink" Target="https://ourguidelines.ndis.gov.au/your-plan-menu/changing-your-plan" TargetMode="External"/><Relationship Id="rId22" Type="http://schemas.openxmlformats.org/officeDocument/2006/relationships/footer" Target="footer2.xml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1FFE62-5E07-4046-836A-B64276B3525E}"/>
</file>

<file path=customXml/itemProps3.xml><?xml version="1.0" encoding="utf-8"?>
<ds:datastoreItem xmlns:ds="http://schemas.openxmlformats.org/officeDocument/2006/customXml" ds:itemID="{0FE9C3AF-455B-4F51-BF65-91BC834506E2}"/>
</file>

<file path=customXml/itemProps4.xml><?xml version="1.0" encoding="utf-8"?>
<ds:datastoreItem xmlns:ds="http://schemas.openxmlformats.org/officeDocument/2006/customXml" ds:itemID="{D334D9AA-A03F-443B-B13D-BFD74B9BFBF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3</Pages>
  <Words>1694</Words>
  <Characters>966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ating your plan</vt:lpstr>
    </vt:vector>
  </TitlesOfParts>
  <Company/>
  <LinksUpToDate>false</LinksUpToDate>
  <CharactersWithSpaces>1133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your plan</dc:title>
  <dc:subject/>
  <dc:creator>NDIA</dc:creator>
  <cp:keywords/>
  <dc:description/>
  <cp:lastModifiedBy>Taylah Hutchinson</cp:lastModifiedBy>
  <cp:revision>6</cp:revision>
  <cp:lastPrinted>2019-09-17T06:26:00Z</cp:lastPrinted>
  <dcterms:created xsi:type="dcterms:W3CDTF">2023-12-07T04:31:00Z</dcterms:created>
  <dcterms:modified xsi:type="dcterms:W3CDTF">2023-12-08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